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BCF7F" w14:textId="3793681B" w:rsidR="005F6236" w:rsidRDefault="00007404">
      <w:pPr>
        <w:spacing w:after="0" w:line="480" w:lineRule="auto"/>
        <w:contextualSpacing/>
        <w:rPr>
          <w:rFonts w:ascii="Times New Roman" w:hAnsi="Times New Roman"/>
          <w:sz w:val="24"/>
          <w:szCs w:val="24"/>
        </w:rPr>
      </w:pPr>
      <w:proofErr w:type="spellStart"/>
      <w:r>
        <w:rPr>
          <w:rFonts w:ascii="Times New Roman" w:hAnsi="Times New Roman"/>
          <w:sz w:val="24"/>
          <w:szCs w:val="24"/>
        </w:rPr>
        <w:t>Jackton</w:t>
      </w:r>
      <w:proofErr w:type="spellEnd"/>
      <w:r>
        <w:rPr>
          <w:rFonts w:ascii="Times New Roman" w:hAnsi="Times New Roman"/>
          <w:sz w:val="24"/>
          <w:szCs w:val="24"/>
        </w:rPr>
        <w:t xml:space="preserve"> Ochieng</w:t>
      </w:r>
    </w:p>
    <w:p w14:paraId="72F400AB" w14:textId="5A86D665" w:rsidR="005F6236" w:rsidRDefault="00007404">
      <w:pPr>
        <w:spacing w:after="0" w:line="480" w:lineRule="auto"/>
        <w:contextualSpacing/>
        <w:rPr>
          <w:rFonts w:ascii="Times New Roman" w:hAnsi="Times New Roman"/>
          <w:sz w:val="24"/>
          <w:szCs w:val="24"/>
        </w:rPr>
      </w:pPr>
      <w:r>
        <w:rPr>
          <w:rFonts w:ascii="Times New Roman" w:hAnsi="Times New Roman"/>
          <w:sz w:val="24"/>
          <w:szCs w:val="24"/>
        </w:rPr>
        <w:t>PLP Academy</w:t>
      </w:r>
    </w:p>
    <w:p w14:paraId="322ACA10" w14:textId="77777777" w:rsidR="005E116E" w:rsidRDefault="006654D3" w:rsidP="005E116E">
      <w:pPr>
        <w:spacing w:after="0" w:line="480" w:lineRule="auto"/>
        <w:contextualSpacing/>
        <w:rPr>
          <w:rFonts w:ascii="Times New Roman" w:eastAsia="Times New Roman" w:hAnsi="Times New Roman"/>
          <w:sz w:val="24"/>
          <w:szCs w:val="24"/>
        </w:rPr>
      </w:pPr>
      <w:r>
        <w:rPr>
          <w:rFonts w:ascii="Times New Roman" w:eastAsia="Times New Roman" w:hAnsi="Times New Roman"/>
          <w:sz w:val="24"/>
          <w:szCs w:val="24"/>
        </w:rPr>
        <w:t>Course Number</w:t>
      </w:r>
    </w:p>
    <w:p w14:paraId="7B364364" w14:textId="6566C64F" w:rsidR="005E116E" w:rsidRPr="00354F4E" w:rsidRDefault="005E116E" w:rsidP="005E116E">
      <w:pPr>
        <w:spacing w:after="0" w:line="480" w:lineRule="auto"/>
        <w:contextualSpacing/>
        <w:rPr>
          <w:rFonts w:ascii="Times New Roman" w:eastAsia="Times New Roman" w:hAnsi="Times New Roman"/>
          <w:sz w:val="24"/>
          <w:szCs w:val="24"/>
        </w:rPr>
      </w:pPr>
      <w:r w:rsidRPr="00354F4E">
        <w:rPr>
          <w:rFonts w:ascii="Times New Roman" w:eastAsia="Times New Roman" w:hAnsi="Times New Roman"/>
          <w:sz w:val="24"/>
          <w:szCs w:val="24"/>
          <w:lang w:eastAsia="en-US"/>
        </w:rPr>
        <w:t>1st July</w:t>
      </w:r>
      <w:r>
        <w:rPr>
          <w:rFonts w:ascii="Times New Roman" w:eastAsia="Times New Roman" w:hAnsi="Times New Roman"/>
          <w:sz w:val="24"/>
          <w:szCs w:val="24"/>
          <w:lang w:eastAsia="en-US"/>
        </w:rPr>
        <w:t xml:space="preserve"> 2024</w:t>
      </w:r>
    </w:p>
    <w:p w14:paraId="1C25EE51" w14:textId="3E719549" w:rsidR="00354F4E" w:rsidRPr="005E116E" w:rsidRDefault="00354F4E" w:rsidP="00007404">
      <w:pPr>
        <w:pStyle w:val="Heading1"/>
        <w:shd w:val="clear" w:color="auto" w:fill="FFFFFF"/>
        <w:spacing w:line="480" w:lineRule="auto"/>
        <w:jc w:val="center"/>
        <w:rPr>
          <w:sz w:val="24"/>
          <w:szCs w:val="24"/>
        </w:rPr>
      </w:pPr>
      <w:r w:rsidRPr="005E116E">
        <w:rPr>
          <w:sz w:val="24"/>
          <w:szCs w:val="24"/>
        </w:rPr>
        <w:t>SE-Assignment-5</w:t>
      </w:r>
    </w:p>
    <w:p w14:paraId="50995E87"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Questions:</w:t>
      </w:r>
    </w:p>
    <w:p w14:paraId="26CC4047" w14:textId="77777777" w:rsidR="00354F4E" w:rsidRPr="00354F4E" w:rsidRDefault="00354F4E" w:rsidP="00007404">
      <w:pPr>
        <w:numPr>
          <w:ilvl w:val="0"/>
          <w:numId w:val="1"/>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Installation of VS Code:</w:t>
      </w:r>
    </w:p>
    <w:p w14:paraId="77B61842" w14:textId="77777777" w:rsidR="00007404" w:rsidRPr="005E116E" w:rsidRDefault="00354F4E" w:rsidP="00007404">
      <w:pPr>
        <w:numPr>
          <w:ilvl w:val="1"/>
          <w:numId w:val="1"/>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 xml:space="preserve">Describe the steps to download and install Visual Studio Code on Windows 11 operating system. Include any prerequisites that might be needed. </w:t>
      </w:r>
    </w:p>
    <w:p w14:paraId="04CAB877" w14:textId="01D9432D" w:rsidR="00354F4E" w:rsidRPr="00354F4E" w:rsidRDefault="00354F4E" w:rsidP="00007404">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o</w:t>
      </w:r>
      <w:r w:rsidR="00007404" w:rsidRPr="005E116E">
        <w:rPr>
          <w:rFonts w:ascii="Times New Roman" w:eastAsia="Times New Roman" w:hAnsi="Times New Roman"/>
          <w:sz w:val="24"/>
          <w:szCs w:val="24"/>
          <w:lang w:eastAsia="en-US"/>
        </w:rPr>
        <w:t xml:space="preserve"> </w:t>
      </w:r>
      <w:r w:rsidRPr="00354F4E">
        <w:rPr>
          <w:rFonts w:ascii="Times New Roman" w:eastAsia="Times New Roman" w:hAnsi="Times New Roman"/>
          <w:sz w:val="24"/>
          <w:szCs w:val="24"/>
          <w:lang w:eastAsia="en-US"/>
        </w:rPr>
        <w:t xml:space="preserve">download VS code on windows 11, on </w:t>
      </w:r>
      <w:proofErr w:type="gramStart"/>
      <w:r w:rsidRPr="00354F4E">
        <w:rPr>
          <w:rFonts w:ascii="Times New Roman" w:eastAsia="Times New Roman" w:hAnsi="Times New Roman"/>
          <w:sz w:val="24"/>
          <w:szCs w:val="24"/>
          <w:lang w:eastAsia="en-US"/>
        </w:rPr>
        <w:t>you</w:t>
      </w:r>
      <w:proofErr w:type="gramEnd"/>
      <w:r w:rsidRPr="00354F4E">
        <w:rPr>
          <w:rFonts w:ascii="Times New Roman" w:eastAsia="Times New Roman" w:hAnsi="Times New Roman"/>
          <w:sz w:val="24"/>
          <w:szCs w:val="24"/>
          <w:lang w:eastAsia="en-US"/>
        </w:rPr>
        <w:t xml:space="preserve"> browser</w:t>
      </w:r>
      <w:r w:rsidR="00007404" w:rsidRPr="005E116E">
        <w:rPr>
          <w:rFonts w:ascii="Times New Roman" w:eastAsia="Times New Roman" w:hAnsi="Times New Roman"/>
          <w:sz w:val="24"/>
          <w:szCs w:val="24"/>
          <w:lang w:eastAsia="en-US"/>
        </w:rPr>
        <w:t xml:space="preserve"> </w:t>
      </w:r>
      <w:r w:rsidRPr="00354F4E">
        <w:rPr>
          <w:rFonts w:ascii="Times New Roman" w:eastAsia="Times New Roman" w:hAnsi="Times New Roman"/>
          <w:sz w:val="24"/>
          <w:szCs w:val="24"/>
          <w:lang w:eastAsia="en-US"/>
        </w:rPr>
        <w:t>type </w:t>
      </w:r>
      <w:hyperlink r:id="rId7" w:history="1">
        <w:r w:rsidRPr="00354F4E">
          <w:rPr>
            <w:rFonts w:ascii="Times New Roman" w:eastAsia="Times New Roman" w:hAnsi="Times New Roman"/>
            <w:sz w:val="24"/>
            <w:szCs w:val="24"/>
            <w:u w:val="single"/>
            <w:lang w:eastAsia="en-US"/>
          </w:rPr>
          <w:t>https://code.visualstudio.com/download</w:t>
        </w:r>
      </w:hyperlink>
      <w:r w:rsidRPr="00354F4E">
        <w:rPr>
          <w:rFonts w:ascii="Times New Roman" w:eastAsia="Times New Roman" w:hAnsi="Times New Roman"/>
          <w:sz w:val="24"/>
          <w:szCs w:val="24"/>
          <w:lang w:eastAsia="en-US"/>
        </w:rPr>
        <w:t xml:space="preserve"> .click on install for windows 10/11 and it will start the download. Once Complete, open the </w:t>
      </w:r>
      <w:proofErr w:type="spellStart"/>
      <w:r w:rsidRPr="00354F4E">
        <w:rPr>
          <w:rFonts w:ascii="Times New Roman" w:eastAsia="Times New Roman" w:hAnsi="Times New Roman"/>
          <w:sz w:val="24"/>
          <w:szCs w:val="24"/>
          <w:lang w:eastAsia="en-US"/>
        </w:rPr>
        <w:t>downladed</w:t>
      </w:r>
      <w:proofErr w:type="spellEnd"/>
      <w:r w:rsidRPr="00354F4E">
        <w:rPr>
          <w:rFonts w:ascii="Times New Roman" w:eastAsia="Times New Roman" w:hAnsi="Times New Roman"/>
          <w:sz w:val="24"/>
          <w:szCs w:val="24"/>
          <w:lang w:eastAsia="en-US"/>
        </w:rPr>
        <w:t xml:space="preserve"> software and click on it to install it, accept license agreement then click next. On the next instructions click on next until you reach the select additional tasks menu, make sure all these are ticked: Create desktop icon, add "open with code ...... (they are two so tick both), register code as an editor ..., and add to path should also be ticked. click on next the installation begins and once complete click on finish and launch.</w:t>
      </w:r>
    </w:p>
    <w:p w14:paraId="70136A72" w14:textId="77777777" w:rsidR="00354F4E" w:rsidRPr="00354F4E" w:rsidRDefault="00354F4E" w:rsidP="00007404">
      <w:pPr>
        <w:numPr>
          <w:ilvl w:val="0"/>
          <w:numId w:val="1"/>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First-time Setup:</w:t>
      </w:r>
    </w:p>
    <w:p w14:paraId="619C79F2" w14:textId="77777777" w:rsidR="00007404" w:rsidRPr="005E116E" w:rsidRDefault="00354F4E" w:rsidP="00007404">
      <w:pPr>
        <w:numPr>
          <w:ilvl w:val="1"/>
          <w:numId w:val="1"/>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After installing VS Code, what initial configurations and settings should be adjusted for an optimal coding environment? Mention any important settings or extensions.</w:t>
      </w:r>
    </w:p>
    <w:p w14:paraId="33E7809D" w14:textId="0063D71A" w:rsidR="00354F4E" w:rsidRPr="00354F4E" w:rsidRDefault="00354F4E" w:rsidP="00007404">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lastRenderedPageBreak/>
        <w:t xml:space="preserve">Firstly, enable Settings Sync to synchronize your settings,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extensions, and snippets across multiple machines. You can do this by navigating to File &gt; Preferences &gt; Settings &gt; Settings Sync or using the command palette (</w:t>
      </w:r>
      <w:proofErr w:type="spellStart"/>
      <w:r w:rsidRPr="00354F4E">
        <w:rPr>
          <w:rFonts w:ascii="Times New Roman" w:eastAsia="Times New Roman" w:hAnsi="Times New Roman"/>
          <w:sz w:val="24"/>
          <w:szCs w:val="24"/>
          <w:lang w:eastAsia="en-US"/>
        </w:rPr>
        <w:t>Ctrl+Shift+P</w:t>
      </w:r>
      <w:proofErr w:type="spellEnd"/>
      <w:r w:rsidRPr="00354F4E">
        <w:rPr>
          <w:rFonts w:ascii="Times New Roman" w:eastAsia="Times New Roman" w:hAnsi="Times New Roman"/>
          <w:sz w:val="24"/>
          <w:szCs w:val="24"/>
          <w:lang w:eastAsia="en-US"/>
        </w:rPr>
        <w:t>) and searching for Settings Sync: Turn On. Choosing a theme and icon pack that suits your preference is also important for better readability and aesthetics. This can be done by going to File &gt; Preferences &gt; Color Theme to select a theme and File &gt; Preferences &gt; File Icon Theme to select an icon pack.</w:t>
      </w:r>
    </w:p>
    <w:p w14:paraId="064FCF11" w14:textId="77777777" w:rsidR="00007404" w:rsidRPr="005E116E" w:rsidRDefault="00354F4E" w:rsidP="00007404">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Setting your preferred font, font size, and line height is crucial for readability. Additionally, configure settings such as word wrap, </w:t>
      </w:r>
      <w:proofErr w:type="spellStart"/>
      <w:r w:rsidRPr="00354F4E">
        <w:rPr>
          <w:rFonts w:ascii="Times New Roman" w:eastAsia="Times New Roman" w:hAnsi="Times New Roman"/>
          <w:sz w:val="24"/>
          <w:szCs w:val="24"/>
          <w:lang w:eastAsia="en-US"/>
        </w:rPr>
        <w:t>minimap</w:t>
      </w:r>
      <w:proofErr w:type="spellEnd"/>
      <w:r w:rsidRPr="00354F4E">
        <w:rPr>
          <w:rFonts w:ascii="Times New Roman" w:eastAsia="Times New Roman" w:hAnsi="Times New Roman"/>
          <w:sz w:val="24"/>
          <w:szCs w:val="24"/>
          <w:lang w:eastAsia="en-US"/>
        </w:rPr>
        <w:t>, and bracket pair colorization. Enabling auto-save can prevent losing changes. This can be done by going to File &gt; Auto Save or configuring it in the settings.</w:t>
      </w:r>
      <w:r w:rsidR="00007404" w:rsidRPr="005E116E">
        <w:rPr>
          <w:rFonts w:ascii="Times New Roman" w:eastAsia="Times New Roman" w:hAnsi="Times New Roman"/>
          <w:sz w:val="24"/>
          <w:szCs w:val="24"/>
          <w:lang w:eastAsia="en-US"/>
        </w:rPr>
        <w:t xml:space="preserve"> </w:t>
      </w:r>
    </w:p>
    <w:p w14:paraId="32DC7370" w14:textId="5C857113" w:rsidR="00354F4E" w:rsidRPr="00354F4E" w:rsidRDefault="00354F4E" w:rsidP="00007404">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o ensure consistent code formatting, set up default formatters and enable format on save. Customize the integrated terminal to use your preferred shell, such as Bash, PowerShell, or </w:t>
      </w:r>
      <w:proofErr w:type="spellStart"/>
      <w:r w:rsidRPr="00354F4E">
        <w:rPr>
          <w:rFonts w:ascii="Times New Roman" w:eastAsia="Times New Roman" w:hAnsi="Times New Roman"/>
          <w:sz w:val="24"/>
          <w:szCs w:val="24"/>
          <w:lang w:eastAsia="en-US"/>
        </w:rPr>
        <w:t>Zsh.Installing</w:t>
      </w:r>
      <w:proofErr w:type="spellEnd"/>
      <w:r w:rsidRPr="00354F4E">
        <w:rPr>
          <w:rFonts w:ascii="Times New Roman" w:eastAsia="Times New Roman" w:hAnsi="Times New Roman"/>
          <w:sz w:val="24"/>
          <w:szCs w:val="24"/>
          <w:lang w:eastAsia="en-US"/>
        </w:rPr>
        <w:t xml:space="preserve"> essential extensions can significantly enhance your development experience. Prettier is a must-have for automatic code formatting. </w:t>
      </w:r>
      <w:proofErr w:type="spellStart"/>
      <w:r w:rsidRPr="00354F4E">
        <w:rPr>
          <w:rFonts w:ascii="Times New Roman" w:eastAsia="Times New Roman" w:hAnsi="Times New Roman"/>
          <w:sz w:val="24"/>
          <w:szCs w:val="24"/>
          <w:lang w:eastAsia="en-US"/>
        </w:rPr>
        <w:t>ESLint</w:t>
      </w:r>
      <w:proofErr w:type="spellEnd"/>
      <w:r w:rsidRPr="00354F4E">
        <w:rPr>
          <w:rFonts w:ascii="Times New Roman" w:eastAsia="Times New Roman" w:hAnsi="Times New Roman"/>
          <w:sz w:val="24"/>
          <w:szCs w:val="24"/>
          <w:lang w:eastAsia="en-US"/>
        </w:rPr>
        <w:t xml:space="preserve"> helps maintain code quality for JavaScript/TypeScript projects. </w:t>
      </w:r>
      <w:proofErr w:type="spellStart"/>
      <w:r w:rsidRPr="00354F4E">
        <w:rPr>
          <w:rFonts w:ascii="Times New Roman" w:eastAsia="Times New Roman" w:hAnsi="Times New Roman"/>
          <w:sz w:val="24"/>
          <w:szCs w:val="24"/>
          <w:lang w:eastAsia="en-US"/>
        </w:rPr>
        <w:t>GitLens</w:t>
      </w:r>
      <w:proofErr w:type="spellEnd"/>
      <w:r w:rsidRPr="00354F4E">
        <w:rPr>
          <w:rFonts w:ascii="Times New Roman" w:eastAsia="Times New Roman" w:hAnsi="Times New Roman"/>
          <w:sz w:val="24"/>
          <w:szCs w:val="24"/>
          <w:lang w:eastAsia="en-US"/>
        </w:rPr>
        <w:t xml:space="preserve"> enhances Git capabilities and provides visual Git blame annotations, among other features. For debugging JavaScript code, the Debugger for Chrome is invaluable. Live Server is useful for launching a local development server with live reload features for static and dynamic pages.</w:t>
      </w:r>
    </w:p>
    <w:p w14:paraId="4E456268"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For Python development, the Python extension is essential as it provides features like IntelliSense, linting, and debugging. If you are working with C/C++, the C/C++ extension offers IntelliSense, debugging, and code browsing capabilities. The Docker extension simplifies the process of creating, managing, and debugging containerized applications. If you use the </w:t>
      </w:r>
      <w:r w:rsidRPr="00354F4E">
        <w:rPr>
          <w:rFonts w:ascii="Times New Roman" w:eastAsia="Times New Roman" w:hAnsi="Times New Roman"/>
          <w:sz w:val="24"/>
          <w:szCs w:val="24"/>
          <w:lang w:eastAsia="en-US"/>
        </w:rPr>
        <w:lastRenderedPageBreak/>
        <w:t>Windows Subsystem for Linux (WSL), the Remote - WSL extension allows you to open any folder in WSL and use the full feature set of VS Code. Similarly, the Remote - SSH extension enables you to connect to any location via SSH and work with remote files and folders.</w:t>
      </w:r>
    </w:p>
    <w:p w14:paraId="691DAAF7" w14:textId="77777777" w:rsidR="005E116E" w:rsidRPr="005E116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o improve performance, configure file exclusions to exclude unnecessary files and folders. Setting up workspace-specific recommendations for extensions can also be beneficial. You can do this by creating a .</w:t>
      </w:r>
      <w:proofErr w:type="spellStart"/>
      <w:r w:rsidRPr="00354F4E">
        <w:rPr>
          <w:rFonts w:ascii="Times New Roman" w:eastAsia="Times New Roman" w:hAnsi="Times New Roman"/>
          <w:sz w:val="24"/>
          <w:szCs w:val="24"/>
          <w:lang w:eastAsia="en-US"/>
        </w:rPr>
        <w:t>vscode</w:t>
      </w:r>
      <w:proofErr w:type="spellEnd"/>
      <w:r w:rsidRPr="00354F4E">
        <w:rPr>
          <w:rFonts w:ascii="Times New Roman" w:eastAsia="Times New Roman" w:hAnsi="Times New Roman"/>
          <w:sz w:val="24"/>
          <w:szCs w:val="24"/>
          <w:lang w:eastAsia="en-US"/>
        </w:rPr>
        <w:t>/</w:t>
      </w:r>
      <w:proofErr w:type="spellStart"/>
      <w:r w:rsidRPr="00354F4E">
        <w:rPr>
          <w:rFonts w:ascii="Times New Roman" w:eastAsia="Times New Roman" w:hAnsi="Times New Roman"/>
          <w:sz w:val="24"/>
          <w:szCs w:val="24"/>
          <w:lang w:eastAsia="en-US"/>
        </w:rPr>
        <w:t>extensions.json</w:t>
      </w:r>
      <w:proofErr w:type="spellEnd"/>
      <w:r w:rsidRPr="00354F4E">
        <w:rPr>
          <w:rFonts w:ascii="Times New Roman" w:eastAsia="Times New Roman" w:hAnsi="Times New Roman"/>
          <w:sz w:val="24"/>
          <w:szCs w:val="24"/>
          <w:lang w:eastAsia="en-US"/>
        </w:rPr>
        <w:t xml:space="preserve"> file.</w:t>
      </w:r>
      <w:r w:rsidR="005E116E" w:rsidRPr="005E116E">
        <w:rPr>
          <w:rFonts w:ascii="Times New Roman" w:eastAsia="Times New Roman" w:hAnsi="Times New Roman"/>
          <w:sz w:val="24"/>
          <w:szCs w:val="24"/>
          <w:lang w:eastAsia="en-US"/>
        </w:rPr>
        <w:t xml:space="preserve"> </w:t>
      </w:r>
      <w:proofErr w:type="gramStart"/>
      <w:r w:rsidRPr="00354F4E">
        <w:rPr>
          <w:rFonts w:ascii="Times New Roman" w:eastAsia="Times New Roman" w:hAnsi="Times New Roman"/>
          <w:sz w:val="24"/>
          <w:szCs w:val="24"/>
          <w:lang w:eastAsia="en-US"/>
        </w:rPr>
        <w:t>Creating</w:t>
      </w:r>
      <w:proofErr w:type="gramEnd"/>
      <w:r w:rsidRPr="00354F4E">
        <w:rPr>
          <w:rFonts w:ascii="Times New Roman" w:eastAsia="Times New Roman" w:hAnsi="Times New Roman"/>
          <w:sz w:val="24"/>
          <w:szCs w:val="24"/>
          <w:lang w:eastAsia="en-US"/>
        </w:rPr>
        <w:t xml:space="preserve"> custom snippets for commonly used code patterns can save you a lot of time. This can be done by navigating to File &gt; Preferences &gt; User Snippets. Customizing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xml:space="preserve"> to improve productivity is another useful step, which can be done through File &gt; Preferences &gt; Keyboard Shortcuts. Additionally, using workspace settings to override user settings for specific projects can be helpful.</w:t>
      </w:r>
    </w:p>
    <w:p w14:paraId="2CECFFFA" w14:textId="7977199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Finally, setting up tasks and debug configurations in .</w:t>
      </w:r>
      <w:proofErr w:type="spellStart"/>
      <w:r w:rsidRPr="00354F4E">
        <w:rPr>
          <w:rFonts w:ascii="Times New Roman" w:eastAsia="Times New Roman" w:hAnsi="Times New Roman"/>
          <w:sz w:val="24"/>
          <w:szCs w:val="24"/>
          <w:lang w:eastAsia="en-US"/>
        </w:rPr>
        <w:t>vscode</w:t>
      </w:r>
      <w:proofErr w:type="spellEnd"/>
      <w:r w:rsidRPr="00354F4E">
        <w:rPr>
          <w:rFonts w:ascii="Times New Roman" w:eastAsia="Times New Roman" w:hAnsi="Times New Roman"/>
          <w:sz w:val="24"/>
          <w:szCs w:val="24"/>
          <w:lang w:eastAsia="en-US"/>
        </w:rPr>
        <w:t>/</w:t>
      </w:r>
      <w:proofErr w:type="spellStart"/>
      <w:r w:rsidRPr="00354F4E">
        <w:rPr>
          <w:rFonts w:ascii="Times New Roman" w:eastAsia="Times New Roman" w:hAnsi="Times New Roman"/>
          <w:sz w:val="24"/>
          <w:szCs w:val="24"/>
          <w:lang w:eastAsia="en-US"/>
        </w:rPr>
        <w:t>tasks.json</w:t>
      </w:r>
      <w:proofErr w:type="spellEnd"/>
      <w:r w:rsidRPr="00354F4E">
        <w:rPr>
          <w:rFonts w:ascii="Times New Roman" w:eastAsia="Times New Roman" w:hAnsi="Times New Roman"/>
          <w:sz w:val="24"/>
          <w:szCs w:val="24"/>
          <w:lang w:eastAsia="en-US"/>
        </w:rPr>
        <w:t xml:space="preserve"> and .</w:t>
      </w:r>
      <w:proofErr w:type="spellStart"/>
      <w:r w:rsidRPr="00354F4E">
        <w:rPr>
          <w:rFonts w:ascii="Times New Roman" w:eastAsia="Times New Roman" w:hAnsi="Times New Roman"/>
          <w:sz w:val="24"/>
          <w:szCs w:val="24"/>
          <w:lang w:eastAsia="en-US"/>
        </w:rPr>
        <w:t>vscode</w:t>
      </w:r>
      <w:proofErr w:type="spellEnd"/>
      <w:r w:rsidRPr="00354F4E">
        <w:rPr>
          <w:rFonts w:ascii="Times New Roman" w:eastAsia="Times New Roman" w:hAnsi="Times New Roman"/>
          <w:sz w:val="24"/>
          <w:szCs w:val="24"/>
          <w:lang w:eastAsia="en-US"/>
        </w:rPr>
        <w:t>/</w:t>
      </w:r>
      <w:proofErr w:type="spellStart"/>
      <w:r w:rsidRPr="00354F4E">
        <w:rPr>
          <w:rFonts w:ascii="Times New Roman" w:eastAsia="Times New Roman" w:hAnsi="Times New Roman"/>
          <w:sz w:val="24"/>
          <w:szCs w:val="24"/>
          <w:lang w:eastAsia="en-US"/>
        </w:rPr>
        <w:t>launch.json</w:t>
      </w:r>
      <w:proofErr w:type="spellEnd"/>
      <w:r w:rsidRPr="00354F4E">
        <w:rPr>
          <w:rFonts w:ascii="Times New Roman" w:eastAsia="Times New Roman" w:hAnsi="Times New Roman"/>
          <w:sz w:val="24"/>
          <w:szCs w:val="24"/>
          <w:lang w:eastAsia="en-US"/>
        </w:rPr>
        <w:t xml:space="preserve"> can automate build and debug processes, making your development workflow more efficient. By following these configurations and installing the recommended extensions, you can create a highly efficient and personalized development environment in VS Code.</w:t>
      </w:r>
    </w:p>
    <w:p w14:paraId="1B24DAF0" w14:textId="77777777" w:rsidR="00354F4E" w:rsidRPr="00354F4E" w:rsidRDefault="00354F4E" w:rsidP="00007404">
      <w:pPr>
        <w:numPr>
          <w:ilvl w:val="0"/>
          <w:numId w:val="2"/>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User Interface Overview:</w:t>
      </w:r>
    </w:p>
    <w:p w14:paraId="6FEFD6BE" w14:textId="77777777" w:rsidR="00354F4E" w:rsidRPr="00354F4E" w:rsidRDefault="00354F4E" w:rsidP="00007404">
      <w:pPr>
        <w:numPr>
          <w:ilvl w:val="1"/>
          <w:numId w:val="2"/>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Explain the main components of the VS Code user interface. Identify and describe the purpose of the Activity Bar, Side Bar, Editor Group, and Status Bar.</w:t>
      </w:r>
    </w:p>
    <w:p w14:paraId="5F0E21A5"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Visual Studio Code (VS Code) features a user interface designed to enhance productivity and streamline the development process. Understanding its main components helps users navigate </w:t>
      </w:r>
      <w:r w:rsidRPr="00354F4E">
        <w:rPr>
          <w:rFonts w:ascii="Times New Roman" w:eastAsia="Times New Roman" w:hAnsi="Times New Roman"/>
          <w:sz w:val="24"/>
          <w:szCs w:val="24"/>
          <w:lang w:eastAsia="en-US"/>
        </w:rPr>
        <w:lastRenderedPageBreak/>
        <w:t>and utilize the tool effectively. The primary components of the VS Code user interface are the Activity Bar, Side Bar, Editor Group, and Status Bar.</w:t>
      </w:r>
    </w:p>
    <w:p w14:paraId="3C2DA310"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Activity Bar is located on the far left of the VS Code window. It provides quick access to different views and features such as the Explorer, Search, Source Control, Run and Debug, and Extensions. Each icon represents a different activity, and clicking on an icon opens the corresponding view in the Side Bar. This component helps users switch between different tasks without cluttering the workspace, maintaining an organized environment.</w:t>
      </w:r>
    </w:p>
    <w:p w14:paraId="3DD57AC6"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Next to the Activity Bar, the Side Bar displays various views and panels depending on the selected activity. For instance, if the Explorer icon is selected, the Side Bar shows the file explorer, allowing users to navigate and manage their project's files and folders. When the Source Control icon is selected, the Side Bar displays version control information and options. This area is crucial for accessing and managing project-specific resources and tools efficiently.</w:t>
      </w:r>
    </w:p>
    <w:p w14:paraId="41D3CF3A"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Editor Group is the central part of the VS Code interface where users write and edit their code. This area can contain multiple editor tabs, allowing users to work on several files simultaneously. Users can split the Editor Group into multiple columns or rows, enabling side-by-side code comparisons and multi-file editing. The Editor Group is highly customizable, supporting various programming languages and extensions that provide syntax highlighting, code completion, and other advanced features.</w:t>
      </w:r>
    </w:p>
    <w:p w14:paraId="75C1C0FA"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At the bottom of the VS Code window is the Status Bar. This component provides information about the current state of the workspace and active file. It displays details such as the current line and column number, programming language, and branch name for version-controlled projects. </w:t>
      </w:r>
      <w:r w:rsidRPr="00354F4E">
        <w:rPr>
          <w:rFonts w:ascii="Times New Roman" w:eastAsia="Times New Roman" w:hAnsi="Times New Roman"/>
          <w:sz w:val="24"/>
          <w:szCs w:val="24"/>
          <w:lang w:eastAsia="en-US"/>
        </w:rPr>
        <w:lastRenderedPageBreak/>
        <w:t>The Status Bar also shows notifications and allows users to quickly access settings and commands. Its dynamic nature means it updates based on the context, offering relevant information and shortcuts that help streamline the development process.</w:t>
      </w:r>
    </w:p>
    <w:p w14:paraId="25154004"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In summary, the Activity Bar, Side Bar, Editor Group, and Status Bar are key components of the VS Code user interface, each serving distinct purposes. The Activity Bar enables easy navigation between different activities, the Side Bar provides context-specific views and tools, the Editor Group is the main area for code editing, and the Status Bar offers real-time information and shortcuts. Understanding these components enhances the user experience, making VS Code a powerful and efficient development environment. 4. Command Palette: -What is the Command Palette in VS Code, and how can it be accessed? Provide examples of common tasks that can be performed using the Command Palette.</w:t>
      </w:r>
    </w:p>
    <w:p w14:paraId="3B45A368"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Command Palette in Visual Studio Code (VS Code) is a powerful feature that allows users to access and execute a wide range of commands without leaving the keyboard. This tool serves as a central hub for commands, providing a quick and efficient way to perform various tasks, from opening files and running extensions to changing settings and executing code snippets. The Command Palette significantly streamlines workflows and enhances productivity by enabling rapid access to functionalities.</w:t>
      </w:r>
    </w:p>
    <w:p w14:paraId="799AB155"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o access the Command Palette, users can use a keyboard shortcut—</w:t>
      </w:r>
      <w:proofErr w:type="spellStart"/>
      <w:r w:rsidRPr="00354F4E">
        <w:rPr>
          <w:rFonts w:ascii="Times New Roman" w:eastAsia="Times New Roman" w:hAnsi="Times New Roman"/>
          <w:sz w:val="24"/>
          <w:szCs w:val="24"/>
          <w:lang w:eastAsia="en-US"/>
        </w:rPr>
        <w:t>Ctrl+Shift+P</w:t>
      </w:r>
      <w:proofErr w:type="spellEnd"/>
      <w:r w:rsidRPr="00354F4E">
        <w:rPr>
          <w:rFonts w:ascii="Times New Roman" w:eastAsia="Times New Roman" w:hAnsi="Times New Roman"/>
          <w:sz w:val="24"/>
          <w:szCs w:val="24"/>
          <w:lang w:eastAsia="en-US"/>
        </w:rPr>
        <w:t xml:space="preserve"> on Windows and Linux, or </w:t>
      </w:r>
      <w:proofErr w:type="spellStart"/>
      <w:r w:rsidRPr="00354F4E">
        <w:rPr>
          <w:rFonts w:ascii="Times New Roman" w:eastAsia="Times New Roman" w:hAnsi="Times New Roman"/>
          <w:sz w:val="24"/>
          <w:szCs w:val="24"/>
          <w:lang w:eastAsia="en-US"/>
        </w:rPr>
        <w:t>Cmd+Shift+P</w:t>
      </w:r>
      <w:proofErr w:type="spellEnd"/>
      <w:r w:rsidRPr="00354F4E">
        <w:rPr>
          <w:rFonts w:ascii="Times New Roman" w:eastAsia="Times New Roman" w:hAnsi="Times New Roman"/>
          <w:sz w:val="24"/>
          <w:szCs w:val="24"/>
          <w:lang w:eastAsia="en-US"/>
        </w:rPr>
        <w:t xml:space="preserve"> on macOS. It can also be opened via the menu by navigating to View &gt; Command Palette. Once the Command Palette is open, users can start typing the name of the command they wish to execute, and it will provide a list of matching commands from which to choose.</w:t>
      </w:r>
    </w:p>
    <w:p w14:paraId="3E9200F1"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lastRenderedPageBreak/>
        <w:t>One common task that can be performed using the Command Palette is opening files. By typing "Open File," users can quickly locate and open specific files within their workspace. This saves time and helps maintain a smooth workflow. Another frequent use is running extensions. Users can activate installed extensions or execute specific extension commands, such as formatting code with Prettier, by simply typing the relevant command into the palette.</w:t>
      </w:r>
    </w:p>
    <w:p w14:paraId="023AE928"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Command Palette also allows users to change settings directly. Commands like "Preferences: Open Settings" enable users to modify their VS Code settings without navigating through multiple menus. This feature is particularly useful for quickly adjusting the editor to suit different coding needs or preferences. Additionally, the palette aids in code navigation; commands like "Go to Symbol" or "Go to Line" help users quickly jump to specific parts of their code, enhancing the ease of navigation within large files.</w:t>
      </w:r>
    </w:p>
    <w:p w14:paraId="290F6193"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For those working with version control, the Command Palette offers commands to perform source control operations. Users can commit changes, push updates, and perform other Git-related tasks directly from the palette, which integrates version control seamlessly into the coding workflow. Running tasks is another critical feature, as users can execute predefined tasks by selecting them from the palette, streamlining build processes and other automated routines.</w:t>
      </w:r>
    </w:p>
    <w:p w14:paraId="4E1F072A"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Debugging is simplified with commands like "Start Debugging" or "Add Configuration," which help set up and manage debugging sessions efficiently. Installing new extensions is also straightforward; users can search for and install extensions by typing "Install Extensions" in the palette, enhancing VS Code's functionality with just a few keystrokes. Additionally, the Command Palette allows users to open new terminals, enabling quick access to the integrated terminal without leaving the editor.</w:t>
      </w:r>
    </w:p>
    <w:p w14:paraId="1762C109"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lastRenderedPageBreak/>
        <w:t>Lastly, the Command Palette supports customization of the workspace appearance and layout. Commands like "Color Theme" or "Toggle Zen Mode" allow users to change themes and adjust the workspace layout for a more personalized and focused coding environment.</w:t>
      </w:r>
    </w:p>
    <w:p w14:paraId="42942387" w14:textId="77777777" w:rsidR="00354F4E" w:rsidRPr="00354F4E" w:rsidRDefault="00354F4E" w:rsidP="00007404">
      <w:pPr>
        <w:numPr>
          <w:ilvl w:val="0"/>
          <w:numId w:val="3"/>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Extensions in VS Code:</w:t>
      </w:r>
    </w:p>
    <w:p w14:paraId="7371042B" w14:textId="77777777" w:rsidR="005E116E" w:rsidRDefault="00354F4E" w:rsidP="00007404">
      <w:pPr>
        <w:numPr>
          <w:ilvl w:val="1"/>
          <w:numId w:val="3"/>
        </w:num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b/>
          <w:bCs/>
          <w:sz w:val="24"/>
          <w:szCs w:val="24"/>
          <w:lang w:eastAsia="en-US"/>
        </w:rPr>
        <w:t>Discuss the role of extensions in VS Code. How can users find, install, and manage extensions? Provide examples of essential extensions for web development</w:t>
      </w:r>
      <w:r w:rsidRPr="00354F4E">
        <w:rPr>
          <w:rFonts w:ascii="Times New Roman" w:eastAsia="Times New Roman" w:hAnsi="Times New Roman"/>
          <w:sz w:val="24"/>
          <w:szCs w:val="24"/>
          <w:lang w:eastAsia="en-US"/>
        </w:rPr>
        <w:t>.</w:t>
      </w:r>
    </w:p>
    <w:p w14:paraId="4823C0CB" w14:textId="57304FC4"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 Extensions play a crucial role in Visual Studio Code (VS Code) by significantly enhancing its functionality and allowing users to tailor the editor to their specific needs. These extensions can add support for new programming languages, tools, debuggers, themes, and more, transforming VS Code into a highly versatile development environment. By leveraging extensions, developers can customize their workspace, streamline their workflows, and boost productivity.</w:t>
      </w:r>
    </w:p>
    <w:p w14:paraId="1EA801EA"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Finding and installing extensions in VS Code is a straightforward process. Users can access the Extensions view by clicking the Extensions icon in the Activity Bar on the left side of the window or by using the appropriate keyboard shortcut. In the Extensions view, users can search for extensions by name, category, or functionality. Each extension comes with a description, ratings, reviews, and detailed documentation, which helps users make informed decisions about which extensions best meet their needs. To install an extension, users simply click the "Install" button next to the extension's name, and many extensions start working immediately, while others might require a restart of VS Code to activate their features.</w:t>
      </w:r>
    </w:p>
    <w:p w14:paraId="2E5E4381"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lastRenderedPageBreak/>
        <w:t>Managing installed extensions is also simple and intuitive. In the Extensions view, users can enable, disable, update, or uninstall extensions as needed. Disabling an extension turns off its features without removing it, which can be useful for troubleshooting or testing purposes. Extensions can also be managed through the command palette by searching for commands related to extensions, allowing users to efficiently maintain their development environment.</w:t>
      </w:r>
    </w:p>
    <w:p w14:paraId="71506901"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For web development, several extensions are considered essential due to their ability to streamline the development process, improve code quality, and enhance productivity. Prettier is a popular code formatter that enforces consistent code style across the project, automatically formatting code on save to maintain a clean and readable codebase. </w:t>
      </w:r>
      <w:proofErr w:type="spellStart"/>
      <w:r w:rsidRPr="00354F4E">
        <w:rPr>
          <w:rFonts w:ascii="Times New Roman" w:eastAsia="Times New Roman" w:hAnsi="Times New Roman"/>
          <w:sz w:val="24"/>
          <w:szCs w:val="24"/>
          <w:lang w:eastAsia="en-US"/>
        </w:rPr>
        <w:t>ESLint</w:t>
      </w:r>
      <w:proofErr w:type="spellEnd"/>
      <w:r w:rsidRPr="00354F4E">
        <w:rPr>
          <w:rFonts w:ascii="Times New Roman" w:eastAsia="Times New Roman" w:hAnsi="Times New Roman"/>
          <w:sz w:val="24"/>
          <w:szCs w:val="24"/>
          <w:lang w:eastAsia="en-US"/>
        </w:rPr>
        <w:t xml:space="preserve"> is a linting tool for JavaScript and TypeScript, integrated into VS Code to provide real-time feedback, helping developers identify and fix problems in their code by highlighting errors and enforcing coding standards.</w:t>
      </w:r>
    </w:p>
    <w:p w14:paraId="34D92D98"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Live Server is another indispensable extension for web developers, launching a local development server with live reload capability for static and dynamic pages. This means that changes made to HTML, CSS, or JavaScript files are automatically reflected in the browser without needing to refresh the page manually. The Debugger for Chrome extension allows developers to debug JavaScript code running in the Google Chrome browser, providing a seamless debugging experience within VS Code.</w:t>
      </w:r>
    </w:p>
    <w:p w14:paraId="0AB6FF28"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proofErr w:type="spellStart"/>
      <w:r w:rsidRPr="00354F4E">
        <w:rPr>
          <w:rFonts w:ascii="Times New Roman" w:eastAsia="Times New Roman" w:hAnsi="Times New Roman"/>
          <w:sz w:val="24"/>
          <w:szCs w:val="24"/>
          <w:lang w:eastAsia="en-US"/>
        </w:rPr>
        <w:t>GitLens</w:t>
      </w:r>
      <w:proofErr w:type="spellEnd"/>
      <w:r w:rsidRPr="00354F4E">
        <w:rPr>
          <w:rFonts w:ascii="Times New Roman" w:eastAsia="Times New Roman" w:hAnsi="Times New Roman"/>
          <w:sz w:val="24"/>
          <w:szCs w:val="24"/>
          <w:lang w:eastAsia="en-US"/>
        </w:rPr>
        <w:t xml:space="preserve"> enhances the built-in Git capabilities of VS Code by providing features such as inline Git blame annotations, rich repository history, and powerful comparison tools, helping developers understand the history and context of their code. IntelliSense for CSS class names in HTML provides autocomplete suggestions for CSS class names in HTML files, speeding up </w:t>
      </w:r>
      <w:r w:rsidRPr="00354F4E">
        <w:rPr>
          <w:rFonts w:ascii="Times New Roman" w:eastAsia="Times New Roman" w:hAnsi="Times New Roman"/>
          <w:sz w:val="24"/>
          <w:szCs w:val="24"/>
          <w:lang w:eastAsia="en-US"/>
        </w:rPr>
        <w:lastRenderedPageBreak/>
        <w:t xml:space="preserve">development and reducing typos in class names. Path </w:t>
      </w:r>
      <w:proofErr w:type="spellStart"/>
      <w:r w:rsidRPr="00354F4E">
        <w:rPr>
          <w:rFonts w:ascii="Times New Roman" w:eastAsia="Times New Roman" w:hAnsi="Times New Roman"/>
          <w:sz w:val="24"/>
          <w:szCs w:val="24"/>
          <w:lang w:eastAsia="en-US"/>
        </w:rPr>
        <w:t>Intellisense</w:t>
      </w:r>
      <w:proofErr w:type="spellEnd"/>
      <w:r w:rsidRPr="00354F4E">
        <w:rPr>
          <w:rFonts w:ascii="Times New Roman" w:eastAsia="Times New Roman" w:hAnsi="Times New Roman"/>
          <w:sz w:val="24"/>
          <w:szCs w:val="24"/>
          <w:lang w:eastAsia="en-US"/>
        </w:rPr>
        <w:t xml:space="preserve"> autocompletes filenames in import statements, making it quicker and easier to navigate and reference files within the project.</w:t>
      </w:r>
    </w:p>
    <w:p w14:paraId="5F88314D" w14:textId="77777777" w:rsidR="005E116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Bracket Pair Colorizer colorizes matching brackets in the code, making it easier to identify and navigate nested structures, especially in complex HTML, CSS, or JavaScript files. REST Client allows developers to send HTTP requests and view responses directly within VS Code, which is particularly useful for testing APIs without needing to switch to a separate tool like Postman. HTML Snippets provides a rich set of HTML snippets that enhance productivity by reducing the amount of boilerplate code developers need to write.</w:t>
      </w:r>
    </w:p>
    <w:p w14:paraId="29675A54" w14:textId="51B9CA06"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 xml:space="preserve"> 6. Integrated Terminal:</w:t>
      </w:r>
    </w:p>
    <w:p w14:paraId="4B2FAE60" w14:textId="77777777" w:rsidR="005E116E" w:rsidRDefault="00354F4E" w:rsidP="005E116E">
      <w:pPr>
        <w:numPr>
          <w:ilvl w:val="0"/>
          <w:numId w:val="4"/>
        </w:num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b/>
          <w:bCs/>
          <w:sz w:val="24"/>
          <w:szCs w:val="24"/>
          <w:lang w:eastAsia="en-US"/>
        </w:rPr>
        <w:t>Describe how to open and use the integrated terminal in VS Code. What are the advantages of using the integrated terminal compared to an external terminal? provides several advantages over using an external terminal.</w:t>
      </w:r>
    </w:p>
    <w:p w14:paraId="7D011636" w14:textId="5E1AF4D6"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integrated terminal can be accessed through the menu by navigating to the "View" option and selecting "Terminal," or by using a keyboard shortcut, which varies depending on the operating system. Alternatively, users can open the Command Palette, type "Toggle Terminal," and select the corresponding command. Once opened, the terminal appears at the bottom of the VS Code window and can be resized by dragging the top border of the terminal panel.</w:t>
      </w:r>
    </w:p>
    <w:p w14:paraId="7E473EFF" w14:textId="77777777" w:rsidR="005E116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he integrated terminal in VS Code functions much like a regular terminal or command prompt, allowing users to run shell commands, execute scripts, and manage their development environment directly within the editor. Users can open multiple terminal instances, each running a different shell or command interpreter, by clicking the "+" icon in the terminal panel or using </w:t>
      </w:r>
      <w:r w:rsidRPr="00354F4E">
        <w:rPr>
          <w:rFonts w:ascii="Times New Roman" w:eastAsia="Times New Roman" w:hAnsi="Times New Roman"/>
          <w:sz w:val="24"/>
          <w:szCs w:val="24"/>
          <w:lang w:eastAsia="en-US"/>
        </w:rPr>
        <w:lastRenderedPageBreak/>
        <w:t>the appropriate command from the Command Palette. Switching between open terminals is simple, either through the dropdown menu in the terminal panel or via keyboard shortcuts. Additionally, the integrated terminal supports tabs, making it easy to manage multiple terminal sessions within the same workspace.</w:t>
      </w:r>
      <w:r w:rsidR="005E116E">
        <w:rPr>
          <w:rFonts w:ascii="Times New Roman" w:eastAsia="Times New Roman" w:hAnsi="Times New Roman"/>
          <w:sz w:val="24"/>
          <w:szCs w:val="24"/>
          <w:lang w:eastAsia="en-US"/>
        </w:rPr>
        <w:t xml:space="preserve"> </w:t>
      </w:r>
      <w:r w:rsidRPr="00354F4E">
        <w:rPr>
          <w:rFonts w:ascii="Times New Roman" w:eastAsia="Times New Roman" w:hAnsi="Times New Roman"/>
          <w:sz w:val="24"/>
          <w:szCs w:val="24"/>
          <w:lang w:eastAsia="en-US"/>
        </w:rPr>
        <w:t xml:space="preserve">One of the primary advantages of using the integrated terminal is its seamless integration with the VS Code interface. </w:t>
      </w:r>
    </w:p>
    <w:p w14:paraId="726BB308" w14:textId="159B34DA"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is integration allows developers to write and execute code without switching between different applications, enhancing workflow efficiency and reducing context switching. When the integrated terminal is opened within a VS Code workspace, it automatically starts in the root directory of the project, ensuring that all commands and scripts are executed within the correct project context, thereby minimizing the need for directory navigation.</w:t>
      </w:r>
    </w:p>
    <w:p w14:paraId="28C03E88"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Another significant benefit is the synchronization of the integrated terminal with the VS Code environment. This synchronization ensures that environment variables, path configurations, and other settings are consistent across the editor and terminal, helping to avoid issues related to differing configurations between external terminals and the editor. The integrated terminal is also easily accessible via keyboard shortcuts, the menu, or the Command Palette, allowing developers to perform terminal tasks without disrupting their coding flow.</w:t>
      </w:r>
    </w:p>
    <w:p w14:paraId="722BAE5C"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he integrated terminal supports various customization options, including different shells, color themes, and font settings, allowing developers to tailor the terminal to their preferences. This customization enhances the overall user experience and makes the terminal a powerful tool for developers. Additionally, the ability to open multiple terminal instances within VS Code, each with its own tab, allows developers to run concurrent processes, scripts, or shell sessions </w:t>
      </w:r>
      <w:r w:rsidRPr="00354F4E">
        <w:rPr>
          <w:rFonts w:ascii="Times New Roman" w:eastAsia="Times New Roman" w:hAnsi="Times New Roman"/>
          <w:sz w:val="24"/>
          <w:szCs w:val="24"/>
          <w:lang w:eastAsia="en-US"/>
        </w:rPr>
        <w:lastRenderedPageBreak/>
        <w:t>within a single interface. This multiplexing capability is particularly useful for tasks such as monitoring logs, running build scripts, and testing applications simultaneously.</w:t>
      </w:r>
    </w:p>
    <w:p w14:paraId="10CD0027" w14:textId="77777777" w:rsidR="00354F4E" w:rsidRPr="00354F4E" w:rsidRDefault="00354F4E" w:rsidP="00007404">
      <w:pPr>
        <w:numPr>
          <w:ilvl w:val="0"/>
          <w:numId w:val="5"/>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File and Folder Management:</w:t>
      </w:r>
    </w:p>
    <w:p w14:paraId="238B8E0B" w14:textId="77777777" w:rsidR="00354F4E" w:rsidRPr="00354F4E" w:rsidRDefault="00354F4E" w:rsidP="00007404">
      <w:pPr>
        <w:numPr>
          <w:ilvl w:val="1"/>
          <w:numId w:val="5"/>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Explain how to create, open, and manage files and folders in VS Code. How can users navigate between different files and directories efficiently? Creating, opening, and managing files and folders in Visual Studio Code (VS Code) is fundamental to organizing and developing projects efficiently. The user interface provides several intuitive methods to handle these tasks seamlessly, enhancing the overall development experience.</w:t>
      </w:r>
    </w:p>
    <w:p w14:paraId="3BD5067A"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o create files and folders, users can start by opening the Explorer view, which is accessible from the Activity Bar on the left side of the VS Code window. Within the Explorer view, users can right-click on any existing folder or the workspace area to bring up the context menu, where they can select options to create new files or folders. This method ensures that new items are placed correctly within the project hierarchy, maintaining an organized structure. Additionally, users can use the Command Palette to create files or folders by typing relevant commands and specifying the desired names and locations.</w:t>
      </w:r>
    </w:p>
    <w:p w14:paraId="76663EEC"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Opening files and folders in VS Code is equally straightforward. Users can double-click on any file listed in the Explorer view to open it in the Editor Group. For quick access, single-clicking on a file will open it in a preview mode, which allows users to view the file without cluttering the workspace with too many open tabs. If users need to open an entire folder or project, they can navigate to the "File" menu and select "Open Folder," then browse to and select </w:t>
      </w:r>
      <w:r w:rsidRPr="00354F4E">
        <w:rPr>
          <w:rFonts w:ascii="Times New Roman" w:eastAsia="Times New Roman" w:hAnsi="Times New Roman"/>
          <w:sz w:val="24"/>
          <w:szCs w:val="24"/>
          <w:lang w:eastAsia="en-US"/>
        </w:rPr>
        <w:lastRenderedPageBreak/>
        <w:t>the desired directory. This action loads the folder and its contents into the Explorer view, providing a comprehensive view of the project's structure.</w:t>
      </w:r>
    </w:p>
    <w:p w14:paraId="4B88E450"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Managing files and folders involves renaming, moving, or deleting items, all of which can be done from the context menu in the Explorer view. Renaming a file or folder is as simple as right-clicking on it and selecting the rename option. Moving items within the project can be done by dragging and dropping them to the desired location within the Explorer. Deleting files or folders is also straightforward, with options available in the context menu to remove items permanently from the project.</w:t>
      </w:r>
    </w:p>
    <w:p w14:paraId="5DAB9F36"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Efficient navigation between different files and directories in VS Code is facilitated by several features. The Explorer view provides a tree structure that allows users to expand and collapse folders, making it easy to navigate through the project's hierarchy. Additionally, the "Go to File" feature, accessible via the Command Palette or a keyboard shortcut, enables users to quickly open any file by typing part of its name. This is particularly useful in larger projects where manually searching through folders would be time-consuming.</w:t>
      </w:r>
    </w:p>
    <w:p w14:paraId="1C07C5C4"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he Editor Group, which displays open files, also aids in navigation by allowing multiple files to be opened simultaneously in separate tabs. Users can split the Editor Group into multiple columns or rows, enabling side-by-side comparisons and multitasking across different files. Furthermore, VS Code offers a "Working Files" section in the Explorer view, listing recently opened files for quick access.</w:t>
      </w:r>
    </w:p>
    <w:p w14:paraId="713AC04C"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Another powerful navigation feature is the breadcrumb navigation bar, located at the top of the Editor Group. This bar shows the path of the currently opened file and allows users to click </w:t>
      </w:r>
      <w:r w:rsidRPr="00354F4E">
        <w:rPr>
          <w:rFonts w:ascii="Times New Roman" w:eastAsia="Times New Roman" w:hAnsi="Times New Roman"/>
          <w:sz w:val="24"/>
          <w:szCs w:val="24"/>
          <w:lang w:eastAsia="en-US"/>
        </w:rPr>
        <w:lastRenderedPageBreak/>
        <w:t>on any part of the path to navigate to parent directories or sibling files. This feature provides a quick way to move through the project without losing context.</w:t>
      </w:r>
    </w:p>
    <w:p w14:paraId="75F02A7A" w14:textId="77777777" w:rsidR="00354F4E" w:rsidRPr="00354F4E" w:rsidRDefault="00354F4E" w:rsidP="00007404">
      <w:pPr>
        <w:numPr>
          <w:ilvl w:val="0"/>
          <w:numId w:val="6"/>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Settings and Preferences:</w:t>
      </w:r>
    </w:p>
    <w:p w14:paraId="6C6CD85B" w14:textId="77777777" w:rsidR="005E116E" w:rsidRPr="005E116E" w:rsidRDefault="00354F4E" w:rsidP="00007404">
      <w:pPr>
        <w:numPr>
          <w:ilvl w:val="1"/>
          <w:numId w:val="6"/>
        </w:num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b/>
          <w:bCs/>
          <w:sz w:val="24"/>
          <w:szCs w:val="24"/>
          <w:lang w:eastAsia="en-US"/>
        </w:rPr>
        <w:t xml:space="preserve">Where can users find and customize settings in VS Code? Provide examples of how to change the theme, font size, and </w:t>
      </w:r>
      <w:proofErr w:type="spellStart"/>
      <w:r w:rsidRPr="00354F4E">
        <w:rPr>
          <w:rFonts w:ascii="Times New Roman" w:eastAsia="Times New Roman" w:hAnsi="Times New Roman"/>
          <w:b/>
          <w:bCs/>
          <w:sz w:val="24"/>
          <w:szCs w:val="24"/>
          <w:lang w:eastAsia="en-US"/>
        </w:rPr>
        <w:t>keybindings</w:t>
      </w:r>
      <w:proofErr w:type="spellEnd"/>
      <w:r w:rsidRPr="00354F4E">
        <w:rPr>
          <w:rFonts w:ascii="Times New Roman" w:eastAsia="Times New Roman" w:hAnsi="Times New Roman"/>
          <w:b/>
          <w:bCs/>
          <w:sz w:val="24"/>
          <w:szCs w:val="24"/>
          <w:lang w:eastAsia="en-US"/>
        </w:rPr>
        <w:t>.</w:t>
      </w:r>
    </w:p>
    <w:p w14:paraId="199A88BA" w14:textId="6B6DC008"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 Users can easily access and customize settings in Visual Studio Code (VS Code) through the Settings view, which serves as a centralized hub for modifying various aspects of the editor's behavior and appearance. There are multiple ways to access the Settings view, providing users with flexibility in how they manage their configurations. One method is by clicking on the gear icon located in the lower-left corner of the Activity Bar. Alternatively, users can open the Command Palette using the keyboard shortcut </w:t>
      </w:r>
      <w:proofErr w:type="spellStart"/>
      <w:r w:rsidRPr="00354F4E">
        <w:rPr>
          <w:rFonts w:ascii="Times New Roman" w:eastAsia="Times New Roman" w:hAnsi="Times New Roman"/>
          <w:sz w:val="24"/>
          <w:szCs w:val="24"/>
          <w:lang w:eastAsia="en-US"/>
        </w:rPr>
        <w:t>Ctrl+Shift+P</w:t>
      </w:r>
      <w:proofErr w:type="spellEnd"/>
      <w:r w:rsidRPr="00354F4E">
        <w:rPr>
          <w:rFonts w:ascii="Times New Roman" w:eastAsia="Times New Roman" w:hAnsi="Times New Roman"/>
          <w:sz w:val="24"/>
          <w:szCs w:val="24"/>
          <w:lang w:eastAsia="en-US"/>
        </w:rPr>
        <w:t xml:space="preserve"> (or </w:t>
      </w:r>
      <w:proofErr w:type="spellStart"/>
      <w:r w:rsidRPr="00354F4E">
        <w:rPr>
          <w:rFonts w:ascii="Times New Roman" w:eastAsia="Times New Roman" w:hAnsi="Times New Roman"/>
          <w:sz w:val="24"/>
          <w:szCs w:val="24"/>
          <w:lang w:eastAsia="en-US"/>
        </w:rPr>
        <w:t>Cmd+Shift+P</w:t>
      </w:r>
      <w:proofErr w:type="spellEnd"/>
      <w:r w:rsidRPr="00354F4E">
        <w:rPr>
          <w:rFonts w:ascii="Times New Roman" w:eastAsia="Times New Roman" w:hAnsi="Times New Roman"/>
          <w:sz w:val="24"/>
          <w:szCs w:val="24"/>
          <w:lang w:eastAsia="en-US"/>
        </w:rPr>
        <w:t xml:space="preserve"> on macOS), then type "Preferences: Open Settings" and select the corresponding command. Finally, users can directly open the Settings view by pressing Ctrl+, (comma) on the keyboard.</w:t>
      </w:r>
    </w:p>
    <w:p w14:paraId="587C0B87"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Within the Settings view, users can customize a wide range of settings, including editor preferences, extensions, themes,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and more. For example, users can change the theme to suit their preferences by searching for "Color Theme" in the search bar at the top of the Settings view. They can then select their desired theme from the dropdown menu under "Workbench › Color Theme," with changes taking effect immediately upon selection. Similarly, users can adjust the font size by searching for "Font Size" in the search bar and modifying the value under "Editor: Font Size" to their preferred size. This allows users to optimize the editor's appearance for readability and comfort.</w:t>
      </w:r>
    </w:p>
    <w:p w14:paraId="0C932EB6" w14:textId="77777777" w:rsidR="005E116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lastRenderedPageBreak/>
        <w:t xml:space="preserve">Customizing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xml:space="preserve"> is another powerful feature available in VS Code's Settings view. Users can search for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xml:space="preserve">" in the search bar to access </w:t>
      </w:r>
      <w:proofErr w:type="spellStart"/>
      <w:r w:rsidRPr="00354F4E">
        <w:rPr>
          <w:rFonts w:ascii="Times New Roman" w:eastAsia="Times New Roman" w:hAnsi="Times New Roman"/>
          <w:sz w:val="24"/>
          <w:szCs w:val="24"/>
          <w:lang w:eastAsia="en-US"/>
        </w:rPr>
        <w:t>keybinding</w:t>
      </w:r>
      <w:proofErr w:type="spellEnd"/>
      <w:r w:rsidRPr="00354F4E">
        <w:rPr>
          <w:rFonts w:ascii="Times New Roman" w:eastAsia="Times New Roman" w:hAnsi="Times New Roman"/>
          <w:sz w:val="24"/>
          <w:szCs w:val="24"/>
          <w:lang w:eastAsia="en-US"/>
        </w:rPr>
        <w:t xml:space="preserve"> configurations. Clicking on the "Open Keyboard Shortcuts" button opens the Keyboard Shortcuts editor, where users can browse through a list of available commands and their associated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xml:space="preserve">. To customize a </w:t>
      </w:r>
      <w:proofErr w:type="spellStart"/>
      <w:r w:rsidRPr="00354F4E">
        <w:rPr>
          <w:rFonts w:ascii="Times New Roman" w:eastAsia="Times New Roman" w:hAnsi="Times New Roman"/>
          <w:sz w:val="24"/>
          <w:szCs w:val="24"/>
          <w:lang w:eastAsia="en-US"/>
        </w:rPr>
        <w:t>keybinding</w:t>
      </w:r>
      <w:proofErr w:type="spellEnd"/>
      <w:r w:rsidRPr="00354F4E">
        <w:rPr>
          <w:rFonts w:ascii="Times New Roman" w:eastAsia="Times New Roman" w:hAnsi="Times New Roman"/>
          <w:sz w:val="24"/>
          <w:szCs w:val="24"/>
          <w:lang w:eastAsia="en-US"/>
        </w:rPr>
        <w:t xml:space="preserve">, users can click on the pencil icon next to the desired command, then press the desired key combination. VS Code prompts users to confirm the new </w:t>
      </w:r>
      <w:proofErr w:type="spellStart"/>
      <w:r w:rsidRPr="00354F4E">
        <w:rPr>
          <w:rFonts w:ascii="Times New Roman" w:eastAsia="Times New Roman" w:hAnsi="Times New Roman"/>
          <w:sz w:val="24"/>
          <w:szCs w:val="24"/>
          <w:lang w:eastAsia="en-US"/>
        </w:rPr>
        <w:t>keybinding</w:t>
      </w:r>
      <w:proofErr w:type="spellEnd"/>
      <w:r w:rsidRPr="00354F4E">
        <w:rPr>
          <w:rFonts w:ascii="Times New Roman" w:eastAsia="Times New Roman" w:hAnsi="Times New Roman"/>
          <w:sz w:val="24"/>
          <w:szCs w:val="24"/>
          <w:lang w:eastAsia="en-US"/>
        </w:rPr>
        <w:t xml:space="preserve">, enabling them to tailor </w:t>
      </w:r>
      <w:proofErr w:type="spellStart"/>
      <w:r w:rsidRPr="00354F4E">
        <w:rPr>
          <w:rFonts w:ascii="Times New Roman" w:eastAsia="Times New Roman" w:hAnsi="Times New Roman"/>
          <w:sz w:val="24"/>
          <w:szCs w:val="24"/>
          <w:lang w:eastAsia="en-US"/>
        </w:rPr>
        <w:t>keybindings</w:t>
      </w:r>
      <w:proofErr w:type="spellEnd"/>
      <w:r w:rsidRPr="00354F4E">
        <w:rPr>
          <w:rFonts w:ascii="Times New Roman" w:eastAsia="Times New Roman" w:hAnsi="Times New Roman"/>
          <w:sz w:val="24"/>
          <w:szCs w:val="24"/>
          <w:lang w:eastAsia="en-US"/>
        </w:rPr>
        <w:t xml:space="preserve"> to their specific workflow and preferences. Once customized, users can save their changes by clicking the "Save" button in the Keyboard Shortcuts editor, ensuring that their configurations are preserved across sessions. </w:t>
      </w:r>
    </w:p>
    <w:p w14:paraId="29D33095" w14:textId="26B5192A"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9. Debugging in VS Code:</w:t>
      </w:r>
    </w:p>
    <w:p w14:paraId="4329C01F" w14:textId="77777777" w:rsidR="005E116E" w:rsidRDefault="00354F4E" w:rsidP="00007404">
      <w:pPr>
        <w:numPr>
          <w:ilvl w:val="0"/>
          <w:numId w:val="7"/>
        </w:num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b/>
          <w:bCs/>
          <w:sz w:val="24"/>
          <w:szCs w:val="24"/>
          <w:lang w:eastAsia="en-US"/>
        </w:rPr>
        <w:t>Outline the steps to set up and start debugging a simple program in VS Code. What are some key debugging features available in VS Code?</w:t>
      </w:r>
      <w:r w:rsidRPr="00354F4E">
        <w:rPr>
          <w:rFonts w:ascii="Times New Roman" w:eastAsia="Times New Roman" w:hAnsi="Times New Roman"/>
          <w:sz w:val="24"/>
          <w:szCs w:val="24"/>
          <w:lang w:eastAsia="en-US"/>
        </w:rPr>
        <w:t xml:space="preserve"> </w:t>
      </w:r>
    </w:p>
    <w:p w14:paraId="25FB853E" w14:textId="0573B66A"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Setting up and starting debugging for a simple program in Visual Studio Code (VS Code) involves several steps, providing developers with powerful tools to identify and resolve issues efficiently. To initiate debugging, users typically need to configure a launch configuration, set breakpoints, and execute the program in debug mode. Key debugging features in VS Code include breakpoints, watch expressions, variable inspection, call stack navigation, and integrated debugging tools for popular languages and frameworks.</w:t>
      </w:r>
    </w:p>
    <w:p w14:paraId="3D336F72"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o begin debugging in VS Code, users first need to configure a launch configuration, which specifies how the program should be executed and debugged. This configuration is typically stored in a </w:t>
      </w:r>
      <w:proofErr w:type="spellStart"/>
      <w:r w:rsidRPr="00354F4E">
        <w:rPr>
          <w:rFonts w:ascii="Times New Roman" w:eastAsia="Times New Roman" w:hAnsi="Times New Roman"/>
          <w:sz w:val="24"/>
          <w:szCs w:val="24"/>
          <w:lang w:eastAsia="en-US"/>
        </w:rPr>
        <w:t>launch.json</w:t>
      </w:r>
      <w:proofErr w:type="spellEnd"/>
      <w:r w:rsidRPr="00354F4E">
        <w:rPr>
          <w:rFonts w:ascii="Times New Roman" w:eastAsia="Times New Roman" w:hAnsi="Times New Roman"/>
          <w:sz w:val="24"/>
          <w:szCs w:val="24"/>
          <w:lang w:eastAsia="en-US"/>
        </w:rPr>
        <w:t xml:space="preserve"> file within </w:t>
      </w:r>
      <w:proofErr w:type="gramStart"/>
      <w:r w:rsidRPr="00354F4E">
        <w:rPr>
          <w:rFonts w:ascii="Times New Roman" w:eastAsia="Times New Roman" w:hAnsi="Times New Roman"/>
          <w:sz w:val="24"/>
          <w:szCs w:val="24"/>
          <w:lang w:eastAsia="en-US"/>
        </w:rPr>
        <w:t>the .</w:t>
      </w:r>
      <w:proofErr w:type="spellStart"/>
      <w:r w:rsidRPr="00354F4E">
        <w:rPr>
          <w:rFonts w:ascii="Times New Roman" w:eastAsia="Times New Roman" w:hAnsi="Times New Roman"/>
          <w:sz w:val="24"/>
          <w:szCs w:val="24"/>
          <w:lang w:eastAsia="en-US"/>
        </w:rPr>
        <w:t>vscode</w:t>
      </w:r>
      <w:proofErr w:type="spellEnd"/>
      <w:proofErr w:type="gramEnd"/>
      <w:r w:rsidRPr="00354F4E">
        <w:rPr>
          <w:rFonts w:ascii="Times New Roman" w:eastAsia="Times New Roman" w:hAnsi="Times New Roman"/>
          <w:sz w:val="24"/>
          <w:szCs w:val="24"/>
          <w:lang w:eastAsia="en-US"/>
        </w:rPr>
        <w:t xml:space="preserve"> directory of the project. Users can create a launch </w:t>
      </w:r>
      <w:r w:rsidRPr="00354F4E">
        <w:rPr>
          <w:rFonts w:ascii="Times New Roman" w:eastAsia="Times New Roman" w:hAnsi="Times New Roman"/>
          <w:sz w:val="24"/>
          <w:szCs w:val="24"/>
          <w:lang w:eastAsia="en-US"/>
        </w:rPr>
        <w:lastRenderedPageBreak/>
        <w:t>configuration manually or use built-in templates and wizards provided by VS Code to streamline the process. The launch configuration specifies important details such as the program executable, command-line arguments, environment variables, and debugger type.</w:t>
      </w:r>
    </w:p>
    <w:p w14:paraId="79472CAC"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Once the launch configuration is set up, users can set breakpoints in their code to pause execution at specific lines or conditions. Breakpoints can be set by clicking in the editor's gutter next to the desired line of code or by using keyboard shortcuts. When the program is executed in debug mode, it will pause at any breakpoints encountered, allowing users to inspect variables, evaluate expressions, and step through the code one line at a time.</w:t>
      </w:r>
    </w:p>
    <w:p w14:paraId="3A89AE88"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During debugging, users can leverage various key features provided by VS Code to aid in troubleshooting and analysis. Watch expressions allow users to monitor the values of specific variables or expressions in real-time as the program executes. Users can add watch expressions by typing them directly into the Watch panel or by right-clicking on a variable and selecting "Add to Watch." This feature provides valuable insights into the state of the program and helps identify potential issues.</w:t>
      </w:r>
    </w:p>
    <w:p w14:paraId="4EF96E8C" w14:textId="77777777" w:rsidR="00354F4E" w:rsidRPr="00354F4E" w:rsidRDefault="00354F4E" w:rsidP="005E116E">
      <w:pPr>
        <w:shd w:val="clear" w:color="auto" w:fill="FFFFFF"/>
        <w:spacing w:before="100" w:beforeAutospacing="1" w:after="100" w:afterAutospacing="1" w:line="480" w:lineRule="auto"/>
        <w:ind w:firstLine="36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Additionally, VS Code allows users to inspect variables and their values while debugging. Users can hover over variables in the editor to see their current values or view them in the Variables panel alongside their data types and scopes. This feature enables users to quickly identify unexpected values or track the flow of data through the program.</w:t>
      </w:r>
    </w:p>
    <w:p w14:paraId="5212D437" w14:textId="77777777" w:rsidR="00354F4E" w:rsidRPr="00354F4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he Call Stack panel in VS Code provides a visual representation of the program's call stack, showing the sequence of function calls and their respective contexts. Users can navigate through the call stack to understand the program's execution flow and identify the source of errors or </w:t>
      </w:r>
      <w:r w:rsidRPr="00354F4E">
        <w:rPr>
          <w:rFonts w:ascii="Times New Roman" w:eastAsia="Times New Roman" w:hAnsi="Times New Roman"/>
          <w:sz w:val="24"/>
          <w:szCs w:val="24"/>
          <w:lang w:eastAsia="en-US"/>
        </w:rPr>
        <w:lastRenderedPageBreak/>
        <w:t>unexpected behavior. This feature is particularly useful for debugging recursive functions or complex code paths.</w:t>
      </w:r>
    </w:p>
    <w:p w14:paraId="37641647" w14:textId="77777777" w:rsidR="00354F4E" w:rsidRPr="00354F4E" w:rsidRDefault="00354F4E" w:rsidP="00007404">
      <w:pPr>
        <w:numPr>
          <w:ilvl w:val="0"/>
          <w:numId w:val="8"/>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Using Source Control:</w:t>
      </w:r>
    </w:p>
    <w:p w14:paraId="15B76289" w14:textId="77777777" w:rsidR="00354F4E" w:rsidRPr="00354F4E" w:rsidRDefault="00354F4E" w:rsidP="00007404">
      <w:pPr>
        <w:numPr>
          <w:ilvl w:val="1"/>
          <w:numId w:val="8"/>
        </w:numPr>
        <w:shd w:val="clear" w:color="auto" w:fill="FFFFFF"/>
        <w:spacing w:before="100" w:beforeAutospacing="1" w:after="100" w:afterAutospacing="1" w:line="480" w:lineRule="auto"/>
        <w:rPr>
          <w:rFonts w:ascii="Times New Roman" w:eastAsia="Times New Roman" w:hAnsi="Times New Roman"/>
          <w:b/>
          <w:bCs/>
          <w:sz w:val="24"/>
          <w:szCs w:val="24"/>
          <w:lang w:eastAsia="en-US"/>
        </w:rPr>
      </w:pPr>
      <w:r w:rsidRPr="00354F4E">
        <w:rPr>
          <w:rFonts w:ascii="Times New Roman" w:eastAsia="Times New Roman" w:hAnsi="Times New Roman"/>
          <w:b/>
          <w:bCs/>
          <w:sz w:val="24"/>
          <w:szCs w:val="24"/>
          <w:lang w:eastAsia="en-US"/>
        </w:rPr>
        <w:t>How can users integrate Git with VS Code for version control? Describe the process of initializing a repository, making commits, and pushing changes to GitHub.</w:t>
      </w:r>
    </w:p>
    <w:p w14:paraId="374BD2D9" w14:textId="77777777"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Integrating Git with Visual Studio Code (VS Code) streamlines version control processes, allowing developers to efficiently manage code changes, collaborate with team members, and track project history. The process typically involves initializing a Git repository, committing changes to track modifications, and pushing those changes to a remote repository on platforms like GitHub. Here's a step-by-step guide to each stage of this process:</w:t>
      </w:r>
    </w:p>
    <w:p w14:paraId="1FB7BF2B" w14:textId="77777777" w:rsidR="005E116E" w:rsidRPr="005E116E" w:rsidRDefault="00354F4E" w:rsidP="005E116E">
      <w:pPr>
        <w:shd w:val="clear" w:color="auto" w:fill="FFFFFF"/>
        <w:spacing w:before="100" w:beforeAutospacing="1" w:after="100" w:afterAutospacing="1" w:line="480" w:lineRule="auto"/>
        <w:ind w:firstLine="720"/>
        <w:rPr>
          <w:rFonts w:ascii="Times New Roman" w:eastAsia="Times New Roman" w:hAnsi="Times New Roman"/>
          <w:i/>
          <w:iCs/>
          <w:sz w:val="24"/>
          <w:szCs w:val="24"/>
          <w:lang w:eastAsia="en-US"/>
        </w:rPr>
      </w:pPr>
      <w:r w:rsidRPr="00354F4E">
        <w:rPr>
          <w:rFonts w:ascii="Times New Roman" w:eastAsia="Times New Roman" w:hAnsi="Times New Roman"/>
          <w:i/>
          <w:iCs/>
          <w:sz w:val="24"/>
          <w:szCs w:val="24"/>
          <w:lang w:eastAsia="en-US"/>
        </w:rPr>
        <w:t xml:space="preserve">Initializing a Repository </w:t>
      </w:r>
    </w:p>
    <w:p w14:paraId="72E4A7B2" w14:textId="1DB40F32"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To begin, developers open their project folder in VS Code and access the integrated terminal. From there, they navigate to the project's root directory and execute the git </w:t>
      </w:r>
      <w:proofErr w:type="spellStart"/>
      <w:r w:rsidRPr="00354F4E">
        <w:rPr>
          <w:rFonts w:ascii="Times New Roman" w:eastAsia="Times New Roman" w:hAnsi="Times New Roman"/>
          <w:sz w:val="24"/>
          <w:szCs w:val="24"/>
          <w:lang w:eastAsia="en-US"/>
        </w:rPr>
        <w:t>init</w:t>
      </w:r>
      <w:proofErr w:type="spellEnd"/>
      <w:r w:rsidRPr="00354F4E">
        <w:rPr>
          <w:rFonts w:ascii="Times New Roman" w:eastAsia="Times New Roman" w:hAnsi="Times New Roman"/>
          <w:sz w:val="24"/>
          <w:szCs w:val="24"/>
          <w:lang w:eastAsia="en-US"/>
        </w:rPr>
        <w:t xml:space="preserve"> command, initializing a new Git repository. This step sets up the foundation for version control within the project, enabling tracking of changes and collaboration.</w:t>
      </w:r>
    </w:p>
    <w:p w14:paraId="594C52EF" w14:textId="77777777" w:rsidR="005E116E" w:rsidRDefault="00354F4E" w:rsidP="00007404">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i/>
          <w:iCs/>
          <w:sz w:val="24"/>
          <w:szCs w:val="24"/>
          <w:lang w:eastAsia="en-US"/>
        </w:rPr>
        <w:t>Making Commits Once the repository is initialized</w:t>
      </w:r>
      <w:r w:rsidRPr="00354F4E">
        <w:rPr>
          <w:rFonts w:ascii="Times New Roman" w:eastAsia="Times New Roman" w:hAnsi="Times New Roman"/>
          <w:sz w:val="24"/>
          <w:szCs w:val="24"/>
          <w:lang w:eastAsia="en-US"/>
        </w:rPr>
        <w:t>,</w:t>
      </w:r>
    </w:p>
    <w:p w14:paraId="017C69A4" w14:textId="77777777" w:rsidR="005E116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 developers use the Source Control view in VS Code to review the modifications in their project. This view displays files with changes, allowing developers to stage them for commit by clicking the "+" icon or using the git add command in the terminal. After staging changes, </w:t>
      </w:r>
      <w:r w:rsidRPr="00354F4E">
        <w:rPr>
          <w:rFonts w:ascii="Times New Roman" w:eastAsia="Times New Roman" w:hAnsi="Times New Roman"/>
          <w:sz w:val="24"/>
          <w:szCs w:val="24"/>
          <w:lang w:eastAsia="en-US"/>
        </w:rPr>
        <w:lastRenderedPageBreak/>
        <w:t>developers enter a commit message and create a snapshot of the project's state at that point using the git commit command. This process of staging and committing changes is repeated iteratively as developers progress through their work.</w:t>
      </w:r>
    </w:p>
    <w:p w14:paraId="59698536" w14:textId="666D12F0" w:rsidR="005E116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i/>
          <w:iCs/>
          <w:sz w:val="24"/>
          <w:szCs w:val="24"/>
          <w:lang w:eastAsia="en-US"/>
        </w:rPr>
        <w:t xml:space="preserve">Pushing Changes to GitHub </w:t>
      </w:r>
    </w:p>
    <w:p w14:paraId="76A4976A" w14:textId="60167A95" w:rsidR="00354F4E" w:rsidRPr="00354F4E" w:rsidRDefault="00354F4E" w:rsidP="005E116E">
      <w:pPr>
        <w:shd w:val="clear" w:color="auto" w:fill="FFFFFF"/>
        <w:spacing w:before="100" w:beforeAutospacing="1" w:after="100" w:afterAutospacing="1" w:line="480" w:lineRule="auto"/>
        <w:ind w:firstLine="720"/>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To share their code and collaborate with others, developers push their local commits to a remote repository hosted on platforms like GitHub. First, developers create a new repository on GitHub, then add it as a remote using the git remote add origin command. Finally, developers push their local commits to the remote repository using the git push command, specifying the remote name and branch. This action publishes the committed changes to the remote repository, making them accessible to collaborators.</w:t>
      </w:r>
    </w:p>
    <w:p w14:paraId="2351B432" w14:textId="629E9DC7" w:rsidR="005E116E" w:rsidRPr="00354F4E" w:rsidRDefault="00354F4E" w:rsidP="005E116E">
      <w:p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 xml:space="preserve">Key Benefits of Using Git with VS Code Integrating Git with Visual Studio Code offers several benefits to developers. The integrated workflow streamlines version control processes, providing a cohesive interface for managing code changes without switching between different tools or windows. Visual cues in the Source Control view offer clear feedback on modifications, facilitating the review process before committing changes. The integrated terminal in VS Code simplifies running Git commands directly within the editor environment, enhancing workflow efficiency. Additionally, developers can leverage extensions available in VS Code for Git integration, offering additional functionality such as Git blame annotations, history visualization, and conflict resolution tools. </w:t>
      </w:r>
    </w:p>
    <w:p w14:paraId="3159926C" w14:textId="1CED7400" w:rsidR="00354F4E" w:rsidRPr="00354F4E" w:rsidRDefault="00354F4E" w:rsidP="00007404">
      <w:pPr>
        <w:numPr>
          <w:ilvl w:val="0"/>
          <w:numId w:val="9"/>
        </w:numPr>
        <w:shd w:val="clear" w:color="auto" w:fill="FFFFFF"/>
        <w:spacing w:before="100" w:beforeAutospacing="1" w:after="100" w:afterAutospacing="1" w:line="480" w:lineRule="auto"/>
        <w:rPr>
          <w:rFonts w:ascii="Times New Roman" w:eastAsia="Times New Roman" w:hAnsi="Times New Roman"/>
          <w:sz w:val="24"/>
          <w:szCs w:val="24"/>
          <w:lang w:eastAsia="en-US"/>
        </w:rPr>
      </w:pPr>
      <w:r w:rsidRPr="00354F4E">
        <w:rPr>
          <w:rFonts w:ascii="Times New Roman" w:eastAsia="Times New Roman" w:hAnsi="Times New Roman"/>
          <w:sz w:val="24"/>
          <w:szCs w:val="24"/>
          <w:lang w:eastAsia="en-US"/>
        </w:rPr>
        <w:t>1st July</w:t>
      </w:r>
    </w:p>
    <w:p w14:paraId="5AE55D25" w14:textId="54530D61" w:rsidR="005F6236" w:rsidRPr="005E116E" w:rsidRDefault="005F6236" w:rsidP="00007404">
      <w:pPr>
        <w:spacing w:after="0" w:line="480" w:lineRule="auto"/>
        <w:ind w:firstLine="720"/>
        <w:contextualSpacing/>
        <w:rPr>
          <w:rFonts w:ascii="Times New Roman" w:hAnsi="Times New Roman"/>
          <w:sz w:val="24"/>
          <w:szCs w:val="24"/>
          <w:shd w:val="clear" w:color="auto" w:fill="FFFFFF"/>
        </w:rPr>
      </w:pPr>
    </w:p>
    <w:sectPr w:rsidR="005F6236" w:rsidRPr="005E116E">
      <w:headerReference w:type="default" r:id="rId8"/>
      <w:pgSz w:w="12240" w:h="15840"/>
      <w:pgMar w:top="1440" w:right="1440" w:bottom="1440" w:left="1440" w:header="72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43E9D7" w14:textId="77777777" w:rsidR="00805707" w:rsidRDefault="00805707">
      <w:pPr>
        <w:spacing w:after="0" w:line="240" w:lineRule="auto"/>
      </w:pPr>
      <w:r>
        <w:separator/>
      </w:r>
    </w:p>
  </w:endnote>
  <w:endnote w:type="continuationSeparator" w:id="0">
    <w:p w14:paraId="1A72454A" w14:textId="77777777" w:rsidR="00805707" w:rsidRDefault="00805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21A7F" w14:textId="77777777" w:rsidR="00805707" w:rsidRDefault="00805707">
      <w:pPr>
        <w:spacing w:after="0" w:line="240" w:lineRule="auto"/>
      </w:pPr>
      <w:r>
        <w:separator/>
      </w:r>
    </w:p>
  </w:footnote>
  <w:footnote w:type="continuationSeparator" w:id="0">
    <w:p w14:paraId="05EB1EAF" w14:textId="77777777" w:rsidR="00805707" w:rsidRDefault="00805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356AE1" w14:textId="14B14C9E" w:rsidR="005F6236" w:rsidRDefault="00007404">
    <w:pPr>
      <w:pStyle w:val="Header"/>
      <w:spacing w:line="480" w:lineRule="auto"/>
      <w:contextualSpacing/>
      <w:jc w:val="right"/>
      <w:rPr>
        <w:rFonts w:ascii="Times New Roman" w:hAnsi="Times New Roman"/>
        <w:sz w:val="24"/>
        <w:szCs w:val="24"/>
      </w:rPr>
    </w:pPr>
    <w:r>
      <w:rPr>
        <w:rFonts w:ascii="Times New Roman" w:hAnsi="Times New Roman"/>
        <w:sz w:val="24"/>
        <w:szCs w:val="24"/>
      </w:rPr>
      <w:t xml:space="preserve">Ochieng </w:t>
    </w:r>
    <w:r w:rsidR="006654D3">
      <w:rPr>
        <w:rFonts w:ascii="Times New Roman" w:hAnsi="Times New Roman"/>
        <w:sz w:val="24"/>
        <w:szCs w:val="24"/>
      </w:rPr>
      <w:t xml:space="preserve"> </w:t>
    </w:r>
    <w:r w:rsidR="006654D3">
      <w:rPr>
        <w:rFonts w:ascii="Times New Roman" w:hAnsi="Times New Roman"/>
        <w:sz w:val="24"/>
        <w:szCs w:val="24"/>
      </w:rPr>
      <w:fldChar w:fldCharType="begin"/>
    </w:r>
    <w:r w:rsidR="006654D3">
      <w:instrText>PAGE</w:instrText>
    </w:r>
    <w:r w:rsidR="006654D3">
      <w:fldChar w:fldCharType="separate"/>
    </w:r>
    <w:r w:rsidR="00296EFF">
      <w:rPr>
        <w:noProof/>
      </w:rPr>
      <w:t>6</w:t>
    </w:r>
    <w:r w:rsidR="006654D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13ABD"/>
    <w:multiLevelType w:val="multilevel"/>
    <w:tmpl w:val="5BA67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0498D"/>
    <w:multiLevelType w:val="multilevel"/>
    <w:tmpl w:val="CDFA84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9D4ACD"/>
    <w:multiLevelType w:val="multilevel"/>
    <w:tmpl w:val="9CB40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A3FA4"/>
    <w:multiLevelType w:val="multilevel"/>
    <w:tmpl w:val="49B6593C"/>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7910BE"/>
    <w:multiLevelType w:val="multilevel"/>
    <w:tmpl w:val="D4FC6B60"/>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3C0BAC"/>
    <w:multiLevelType w:val="multilevel"/>
    <w:tmpl w:val="EAE28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901939"/>
    <w:multiLevelType w:val="multilevel"/>
    <w:tmpl w:val="BC06DFDE"/>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CE56BF"/>
    <w:multiLevelType w:val="multilevel"/>
    <w:tmpl w:val="5B2E630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304C73"/>
    <w:multiLevelType w:val="multilevel"/>
    <w:tmpl w:val="5C6292A0"/>
    <w:lvl w:ilvl="0">
      <w:start w:val="10"/>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33467048">
    <w:abstractNumId w:val="1"/>
  </w:num>
  <w:num w:numId="2" w16cid:durableId="1974627711">
    <w:abstractNumId w:val="3"/>
  </w:num>
  <w:num w:numId="3" w16cid:durableId="158884178">
    <w:abstractNumId w:val="7"/>
  </w:num>
  <w:num w:numId="4" w16cid:durableId="1356426349">
    <w:abstractNumId w:val="5"/>
  </w:num>
  <w:num w:numId="5" w16cid:durableId="1820610282">
    <w:abstractNumId w:val="6"/>
  </w:num>
  <w:num w:numId="6" w16cid:durableId="1382361427">
    <w:abstractNumId w:val="4"/>
  </w:num>
  <w:num w:numId="7" w16cid:durableId="1645159932">
    <w:abstractNumId w:val="2"/>
  </w:num>
  <w:num w:numId="8" w16cid:durableId="939945123">
    <w:abstractNumId w:val="8"/>
  </w:num>
  <w:num w:numId="9" w16cid:durableId="937786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xMDIyMjM0MrU0NzBQ0lEKTi0uzszPAykwqgUA2+ofbCwAAAA="/>
  </w:docVars>
  <w:rsids>
    <w:rsidRoot w:val="005F6236"/>
    <w:rsid w:val="00007404"/>
    <w:rsid w:val="00100D11"/>
    <w:rsid w:val="00156895"/>
    <w:rsid w:val="001A2A52"/>
    <w:rsid w:val="001E68E6"/>
    <w:rsid w:val="00221DFF"/>
    <w:rsid w:val="00296EFF"/>
    <w:rsid w:val="00320DD3"/>
    <w:rsid w:val="00354F4E"/>
    <w:rsid w:val="0044421C"/>
    <w:rsid w:val="0046254A"/>
    <w:rsid w:val="005006FC"/>
    <w:rsid w:val="00571A7C"/>
    <w:rsid w:val="005E116E"/>
    <w:rsid w:val="005F6236"/>
    <w:rsid w:val="006654D3"/>
    <w:rsid w:val="006D3C45"/>
    <w:rsid w:val="006F438C"/>
    <w:rsid w:val="007015A1"/>
    <w:rsid w:val="00722E89"/>
    <w:rsid w:val="007F12B4"/>
    <w:rsid w:val="00805707"/>
    <w:rsid w:val="00821827"/>
    <w:rsid w:val="00890AB4"/>
    <w:rsid w:val="00926E69"/>
    <w:rsid w:val="00971321"/>
    <w:rsid w:val="0097497D"/>
    <w:rsid w:val="009B1866"/>
    <w:rsid w:val="00A16010"/>
    <w:rsid w:val="00A969EC"/>
    <w:rsid w:val="00AE26B6"/>
    <w:rsid w:val="00B409B1"/>
    <w:rsid w:val="00BD7C41"/>
    <w:rsid w:val="00C1371E"/>
    <w:rsid w:val="00C57451"/>
    <w:rsid w:val="00DC01B8"/>
    <w:rsid w:val="00DE5E92"/>
    <w:rsid w:val="00E05587"/>
    <w:rsid w:val="00E40679"/>
    <w:rsid w:val="00E83313"/>
    <w:rsid w:val="00F74E87"/>
    <w:rsid w:val="00FD0A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FE138"/>
  <w15:docId w15:val="{A0B8DEF8-AAF9-41A5-8ECA-9E90D52AB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 w:val="24"/>
        <w:szCs w:val="24"/>
        <w:lang w:val="ru-RU"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sz w:val="22"/>
      <w:szCs w:val="22"/>
      <w:lang w:val="en-US" w:bidi="ar-SA"/>
    </w:rPr>
  </w:style>
  <w:style w:type="paragraph" w:styleId="Heading1">
    <w:name w:val="heading 1"/>
    <w:basedOn w:val="Normal"/>
    <w:link w:val="Heading1Char"/>
    <w:uiPriority w:val="9"/>
    <w:qFormat/>
    <w:rsid w:val="00F74E87"/>
    <w:pPr>
      <w:spacing w:before="100" w:beforeAutospacing="1" w:after="100" w:afterAutospacing="1" w:line="240" w:lineRule="auto"/>
      <w:outlineLvl w:val="0"/>
    </w:pPr>
    <w:rPr>
      <w:rFonts w:ascii="Times New Roman" w:eastAsia="Times New Roman" w:hAnsi="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qFormat/>
    <w:rPr>
      <w:sz w:val="22"/>
      <w:szCs w:val="22"/>
      <w:lang w:val="en-US"/>
    </w:rPr>
  </w:style>
  <w:style w:type="character" w:customStyle="1" w:styleId="FooterChar">
    <w:name w:val="Footer Char"/>
    <w:qFormat/>
    <w:rPr>
      <w:sz w:val="22"/>
      <w:szCs w:val="22"/>
      <w:lang w:val="en-US"/>
    </w:rPr>
  </w:style>
  <w:style w:type="character" w:customStyle="1" w:styleId="BalloonTextChar">
    <w:name w:val="Balloon Text Char"/>
    <w:qFormat/>
    <w:rPr>
      <w:rFonts w:ascii="Tahoma" w:hAnsi="Tahoma" w:cs="Tahoma"/>
      <w:sz w:val="16"/>
      <w:szCs w:val="16"/>
      <w:lang w:val="en-US"/>
    </w:rPr>
  </w:style>
  <w:style w:type="character" w:styleId="CommentReference">
    <w:name w:val="annotation reference"/>
    <w:qFormat/>
    <w:rPr>
      <w:sz w:val="16"/>
      <w:szCs w:val="16"/>
    </w:rPr>
  </w:style>
  <w:style w:type="character" w:customStyle="1" w:styleId="CommentTextChar">
    <w:name w:val="Comment Text Char"/>
    <w:qFormat/>
    <w:rPr>
      <w:lang w:val="en-US"/>
    </w:rPr>
  </w:style>
  <w:style w:type="character" w:customStyle="1" w:styleId="CommentSubjectChar">
    <w:name w:val="Comment Subject Char"/>
    <w:qFormat/>
    <w:rPr>
      <w:b/>
      <w:bCs/>
      <w:lang w:val="en-US"/>
    </w:rPr>
  </w:style>
  <w:style w:type="character" w:styleId="PageNumber">
    <w:name w:val="page number"/>
  </w:style>
  <w:style w:type="character" w:customStyle="1" w:styleId="DocumentMapChar">
    <w:name w:val="Document Map Char"/>
    <w:qFormat/>
    <w:rPr>
      <w:rFonts w:ascii="Tahoma" w:eastAsia="Times New Roman" w:hAnsi="Tahoma" w:cs="Tahoma"/>
      <w:shd w:val="clear" w:color="auto" w:fill="000080"/>
      <w:lang w:val="en-US"/>
    </w:rPr>
  </w:style>
  <w:style w:type="character" w:customStyle="1" w:styleId="InternetLink">
    <w:name w:val="Internet Link"/>
    <w:rPr>
      <w:color w:val="0563C1"/>
      <w:u w:val="single"/>
    </w:rPr>
  </w:style>
  <w:style w:type="character" w:customStyle="1" w:styleId="apple-converted-space">
    <w:name w:val="apple-converted-space"/>
    <w:basedOn w:val="DefaultParagraphFont"/>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Header">
    <w:name w:val="header"/>
    <w:basedOn w:val="Normal"/>
    <w:pPr>
      <w:spacing w:after="0" w:line="240" w:lineRule="auto"/>
    </w:pPr>
  </w:style>
  <w:style w:type="paragraph" w:styleId="Footer">
    <w:name w:val="footer"/>
    <w:basedOn w:val="Normal"/>
    <w:pPr>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CommentText">
    <w:name w:val="annotation text"/>
    <w:basedOn w:val="Normal"/>
    <w:qFormat/>
    <w:rPr>
      <w:sz w:val="20"/>
      <w:szCs w:val="20"/>
    </w:rPr>
  </w:style>
  <w:style w:type="paragraph" w:styleId="CommentSubject">
    <w:name w:val="annotation subject"/>
    <w:basedOn w:val="CommentText"/>
    <w:next w:val="CommentText"/>
    <w:qFormat/>
    <w:rPr>
      <w:b/>
      <w:bCs/>
    </w:rPr>
  </w:style>
  <w:style w:type="paragraph" w:styleId="DocumentMap">
    <w:name w:val="Document Map"/>
    <w:basedOn w:val="Normal"/>
    <w:qFormat/>
    <w:pPr>
      <w:shd w:val="clear" w:color="auto" w:fill="000080"/>
      <w:spacing w:after="0" w:line="240" w:lineRule="auto"/>
    </w:pPr>
    <w:rPr>
      <w:rFonts w:ascii="Tahoma" w:eastAsia="Times New Roman" w:hAnsi="Tahoma" w:cs="Tahoma"/>
      <w:sz w:val="20"/>
      <w:szCs w:val="20"/>
    </w:rPr>
  </w:style>
  <w:style w:type="paragraph" w:styleId="NormalWeb">
    <w:name w:val="Normal (Web)"/>
    <w:basedOn w:val="Normal"/>
    <w:uiPriority w:val="99"/>
    <w:qFormat/>
    <w:pPr>
      <w:spacing w:before="280" w:after="280" w:line="240" w:lineRule="auto"/>
    </w:pPr>
    <w:rPr>
      <w:rFonts w:ascii="Times New Roman" w:eastAsia="Times New Roman" w:hAnsi="Times New Roman"/>
      <w:sz w:val="24"/>
      <w:szCs w:val="24"/>
      <w:lang w:val="ru-RU"/>
    </w:rPr>
  </w:style>
  <w:style w:type="paragraph" w:customStyle="1" w:styleId="annotation2">
    <w:name w:val="annotation2"/>
    <w:basedOn w:val="Normal"/>
    <w:qFormat/>
    <w:pPr>
      <w:spacing w:before="280" w:after="280" w:line="240" w:lineRule="auto"/>
    </w:pPr>
    <w:rPr>
      <w:rFonts w:ascii="Times New Roman" w:eastAsia="Times New Roman" w:hAnsi="Times New Roman"/>
      <w:sz w:val="24"/>
      <w:szCs w:val="24"/>
      <w:lang w:val="ru-RU"/>
    </w:rPr>
  </w:style>
  <w:style w:type="character" w:customStyle="1" w:styleId="Heading1Char">
    <w:name w:val="Heading 1 Char"/>
    <w:basedOn w:val="DefaultParagraphFont"/>
    <w:link w:val="Heading1"/>
    <w:uiPriority w:val="9"/>
    <w:rsid w:val="00F74E87"/>
    <w:rPr>
      <w:rFonts w:ascii="Times New Roman" w:eastAsia="Times New Roman" w:hAnsi="Times New Roman" w:cs="Times New Roman"/>
      <w:b/>
      <w:bCs/>
      <w:kern w:val="36"/>
      <w:sz w:val="48"/>
      <w:szCs w:val="48"/>
      <w:lang w:val="en-US" w:eastAsia="en-US" w:bidi="ar-SA"/>
    </w:rPr>
  </w:style>
  <w:style w:type="character" w:styleId="Hyperlink">
    <w:name w:val="Hyperlink"/>
    <w:basedOn w:val="DefaultParagraphFont"/>
    <w:uiPriority w:val="99"/>
    <w:semiHidden/>
    <w:unhideWhenUsed/>
    <w:rsid w:val="00354F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559736">
      <w:bodyDiv w:val="1"/>
      <w:marLeft w:val="0"/>
      <w:marRight w:val="0"/>
      <w:marTop w:val="0"/>
      <w:marBottom w:val="0"/>
      <w:divBdr>
        <w:top w:val="none" w:sz="0" w:space="0" w:color="auto"/>
        <w:left w:val="none" w:sz="0" w:space="0" w:color="auto"/>
        <w:bottom w:val="none" w:sz="0" w:space="0" w:color="auto"/>
        <w:right w:val="none" w:sz="0" w:space="0" w:color="auto"/>
      </w:divBdr>
      <w:divsChild>
        <w:div w:id="693192956">
          <w:marLeft w:val="0"/>
          <w:marRight w:val="0"/>
          <w:marTop w:val="0"/>
          <w:marBottom w:val="0"/>
          <w:divBdr>
            <w:top w:val="none" w:sz="0" w:space="0" w:color="auto"/>
            <w:left w:val="none" w:sz="0" w:space="0" w:color="auto"/>
            <w:bottom w:val="none" w:sz="0" w:space="0" w:color="auto"/>
            <w:right w:val="none" w:sz="0" w:space="0" w:color="auto"/>
          </w:divBdr>
        </w:div>
      </w:divsChild>
    </w:div>
    <w:div w:id="839780167">
      <w:bodyDiv w:val="1"/>
      <w:marLeft w:val="0"/>
      <w:marRight w:val="0"/>
      <w:marTop w:val="0"/>
      <w:marBottom w:val="0"/>
      <w:divBdr>
        <w:top w:val="none" w:sz="0" w:space="0" w:color="auto"/>
        <w:left w:val="none" w:sz="0" w:space="0" w:color="auto"/>
        <w:bottom w:val="none" w:sz="0" w:space="0" w:color="auto"/>
        <w:right w:val="none" w:sz="0" w:space="0" w:color="auto"/>
      </w:divBdr>
    </w:div>
    <w:div w:id="1109393440">
      <w:bodyDiv w:val="1"/>
      <w:marLeft w:val="0"/>
      <w:marRight w:val="0"/>
      <w:marTop w:val="0"/>
      <w:marBottom w:val="0"/>
      <w:divBdr>
        <w:top w:val="none" w:sz="0" w:space="0" w:color="auto"/>
        <w:left w:val="none" w:sz="0" w:space="0" w:color="auto"/>
        <w:bottom w:val="none" w:sz="0" w:space="0" w:color="auto"/>
        <w:right w:val="none" w:sz="0" w:space="0" w:color="auto"/>
      </w:divBdr>
      <w:divsChild>
        <w:div w:id="1280844440">
          <w:marLeft w:val="0"/>
          <w:marRight w:val="0"/>
          <w:marTop w:val="0"/>
          <w:marBottom w:val="0"/>
          <w:divBdr>
            <w:top w:val="none" w:sz="0" w:space="0" w:color="auto"/>
            <w:left w:val="none" w:sz="0" w:space="0" w:color="auto"/>
            <w:bottom w:val="none" w:sz="0" w:space="0" w:color="auto"/>
            <w:right w:val="none" w:sz="0" w:space="0" w:color="auto"/>
          </w:divBdr>
        </w:div>
      </w:divsChild>
    </w:div>
    <w:div w:id="1202088653">
      <w:bodyDiv w:val="1"/>
      <w:marLeft w:val="0"/>
      <w:marRight w:val="0"/>
      <w:marTop w:val="0"/>
      <w:marBottom w:val="0"/>
      <w:divBdr>
        <w:top w:val="none" w:sz="0" w:space="0" w:color="auto"/>
        <w:left w:val="none" w:sz="0" w:space="0" w:color="auto"/>
        <w:bottom w:val="none" w:sz="0" w:space="0" w:color="auto"/>
        <w:right w:val="none" w:sz="0" w:space="0" w:color="auto"/>
      </w:divBdr>
    </w:div>
    <w:div w:id="1487013555">
      <w:bodyDiv w:val="1"/>
      <w:marLeft w:val="0"/>
      <w:marRight w:val="0"/>
      <w:marTop w:val="0"/>
      <w:marBottom w:val="0"/>
      <w:divBdr>
        <w:top w:val="none" w:sz="0" w:space="0" w:color="auto"/>
        <w:left w:val="none" w:sz="0" w:space="0" w:color="auto"/>
        <w:bottom w:val="none" w:sz="0" w:space="0" w:color="auto"/>
        <w:right w:val="none" w:sz="0" w:space="0" w:color="auto"/>
      </w:divBdr>
      <w:divsChild>
        <w:div w:id="17419507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ode.visualstudio.com/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7</Pages>
  <Words>4366</Words>
  <Characters>2489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dc:description/>
  <cp:lastModifiedBy>Administrator</cp:lastModifiedBy>
  <cp:revision>3</cp:revision>
  <dcterms:created xsi:type="dcterms:W3CDTF">2024-06-22T10:35:00Z</dcterms:created>
  <dcterms:modified xsi:type="dcterms:W3CDTF">2024-06-22T10:59:00Z</dcterms:modified>
  <dc:language>ru-RU</dc:language>
</cp:coreProperties>
</file>